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033175" w14:textId="2BAFA89C" w:rsidR="00920BCF" w:rsidRDefault="00E8293C" w:rsidP="00920BCF">
      <w:pPr>
        <w:tabs>
          <w:tab w:val="left" w:pos="1440"/>
          <w:tab w:val="left" w:pos="1530"/>
        </w:tabs>
        <w:rPr>
          <w:rFonts w:asciiTheme="majorHAnsi" w:hAnsiTheme="majorHAnsi"/>
          <w:szCs w:val="23"/>
        </w:rPr>
      </w:pPr>
      <w:r>
        <w:rPr>
          <w:noProof/>
          <w:sz w:val="36"/>
        </w:rPr>
        <w:drawing>
          <wp:anchor distT="0" distB="0" distL="114300" distR="114300" simplePos="0" relativeHeight="251745280" behindDoc="1" locked="0" layoutInCell="1" allowOverlap="1" wp14:anchorId="7851191E" wp14:editId="37BA2B9C">
            <wp:simplePos x="0" y="0"/>
            <wp:positionH relativeFrom="margin">
              <wp:posOffset>76200</wp:posOffset>
            </wp:positionH>
            <wp:positionV relativeFrom="margin">
              <wp:posOffset>-309880</wp:posOffset>
            </wp:positionV>
            <wp:extent cx="1209675" cy="952500"/>
            <wp:effectExtent l="0" t="0" r="9525" b="0"/>
            <wp:wrapTight wrapText="bothSides">
              <wp:wrapPolygon edited="0">
                <wp:start x="0" y="0"/>
                <wp:lineTo x="0" y="21168"/>
                <wp:lineTo x="21430" y="21168"/>
                <wp:lineTo x="21430" y="0"/>
                <wp:lineTo x="0" y="0"/>
              </wp:wrapPolygon>
            </wp:wrapTight>
            <wp:docPr id="11" name="Picture 11" descr="C:\Users\minnichspuhlerd\AppData\Local\Microsoft\Windows\INetCache\Content.MSO\DB9B42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innichspuhlerd\AppData\Local\Microsoft\Windows\INetCache\Content.MSO\DB9B42E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260"/>
                    <a:stretch/>
                  </pic:blipFill>
                  <pic:spPr bwMode="auto">
                    <a:xfrm>
                      <a:off x="0" y="0"/>
                      <a:ext cx="12096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B140E0" w14:textId="5A0C79F6" w:rsidR="00920BCF" w:rsidRDefault="00920BCF" w:rsidP="00920BCF">
      <w:r>
        <w:rPr>
          <w:rFonts w:asciiTheme="majorHAnsi" w:hAnsiTheme="majorHAnsi" w:cs="Arial"/>
          <w:b/>
          <w:noProof/>
        </w:rPr>
        <w:drawing>
          <wp:anchor distT="0" distB="0" distL="114300" distR="114300" simplePos="0" relativeHeight="251720704" behindDoc="1" locked="0" layoutInCell="1" allowOverlap="1" wp14:anchorId="55445B0B" wp14:editId="34B8FE93">
            <wp:simplePos x="0" y="0"/>
            <wp:positionH relativeFrom="column">
              <wp:posOffset>3733800</wp:posOffset>
            </wp:positionH>
            <wp:positionV relativeFrom="paragraph">
              <wp:posOffset>-478155</wp:posOffset>
            </wp:positionV>
            <wp:extent cx="1952625" cy="980726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kennedy\AppData\Local\Microsoft\Windows\Temporary Internet Files\Content.Outlook\YT3YYNYE\PC_Prep (2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98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12830E" w14:textId="6FF37778" w:rsidR="00920BCF" w:rsidRPr="00F02089" w:rsidRDefault="00920BCF" w:rsidP="00920BCF">
      <w:pPr>
        <w:rPr>
          <w:rFonts w:asciiTheme="majorHAnsi" w:hAnsiTheme="majorHAnsi"/>
        </w:rPr>
      </w:pPr>
    </w:p>
    <w:p w14:paraId="493A73F9" w14:textId="35FA7A7F" w:rsidR="00920BCF" w:rsidRPr="00F02089" w:rsidRDefault="00920BCF" w:rsidP="00920BCF">
      <w:pPr>
        <w:tabs>
          <w:tab w:val="left" w:pos="6675"/>
        </w:tabs>
        <w:rPr>
          <w:rFonts w:asciiTheme="majorHAnsi" w:hAnsiTheme="majorHAnsi"/>
          <w:sz w:val="44"/>
        </w:rPr>
      </w:pPr>
      <w:r>
        <w:rPr>
          <w:rFonts w:asciiTheme="majorHAnsi" w:hAnsiTheme="majorHAnsi"/>
          <w:sz w:val="44"/>
        </w:rPr>
        <w:tab/>
      </w:r>
    </w:p>
    <w:p w14:paraId="627FF7A7" w14:textId="415C6468" w:rsidR="00920BCF" w:rsidRPr="00F02089" w:rsidRDefault="00920BCF" w:rsidP="00920BCF">
      <w:pPr>
        <w:jc w:val="center"/>
        <w:rPr>
          <w:rFonts w:asciiTheme="majorHAnsi" w:hAnsiTheme="majorHAnsi"/>
          <w:b/>
          <w:smallCaps/>
          <w:sz w:val="60"/>
          <w:szCs w:val="60"/>
          <w:u w:val="single"/>
        </w:rPr>
      </w:pPr>
      <w:r w:rsidRPr="00F02089">
        <w:rPr>
          <w:rFonts w:asciiTheme="majorHAnsi" w:hAnsiTheme="majorHAnsi"/>
          <w:b/>
          <w:smallCaps/>
          <w:sz w:val="60"/>
          <w:szCs w:val="60"/>
          <w:u w:val="single"/>
        </w:rPr>
        <w:t>Student Application</w:t>
      </w:r>
    </w:p>
    <w:p w14:paraId="624CBB46" w14:textId="05241A1A" w:rsidR="00920BCF" w:rsidRPr="00F02089" w:rsidRDefault="00920BCF" w:rsidP="00920BCF">
      <w:pPr>
        <w:rPr>
          <w:rFonts w:asciiTheme="majorHAnsi" w:hAnsiTheme="majorHAnsi"/>
          <w:sz w:val="14"/>
        </w:rPr>
      </w:pPr>
    </w:p>
    <w:p w14:paraId="34B96511" w14:textId="5AF829B8" w:rsidR="00920BCF" w:rsidRPr="00F02089" w:rsidRDefault="00920BCF" w:rsidP="00920BCF">
      <w:pPr>
        <w:rPr>
          <w:rFonts w:asciiTheme="majorHAnsi" w:hAnsiTheme="majorHAnsi"/>
        </w:rPr>
      </w:pPr>
    </w:p>
    <w:p w14:paraId="47670196" w14:textId="1B71F957" w:rsidR="00920BCF" w:rsidRPr="00F02089" w:rsidRDefault="00920BCF" w:rsidP="00920BCF">
      <w:pPr>
        <w:rPr>
          <w:rFonts w:asciiTheme="majorHAnsi" w:hAnsiTheme="majorHAnsi"/>
        </w:rPr>
      </w:pPr>
      <w:r w:rsidRPr="00F02089">
        <w:rPr>
          <w:rFonts w:asciiTheme="majorHAnsi" w:hAnsiTheme="majorHAnsi"/>
        </w:rPr>
        <w:t xml:space="preserve">Name: ________________________________   Student ID: _____________   Date: __________   </w:t>
      </w:r>
    </w:p>
    <w:p w14:paraId="55B4AB1C" w14:textId="28071791" w:rsidR="00920BCF" w:rsidRPr="00F02089" w:rsidRDefault="00920BCF" w:rsidP="00920BCF">
      <w:pPr>
        <w:rPr>
          <w:rFonts w:asciiTheme="majorHAnsi" w:hAnsiTheme="majorHAnsi"/>
        </w:rPr>
      </w:pPr>
    </w:p>
    <w:p w14:paraId="0F15464A" w14:textId="77777777" w:rsidR="00920BCF" w:rsidRPr="00F02089" w:rsidRDefault="00920BCF" w:rsidP="00920BCF">
      <w:pPr>
        <w:rPr>
          <w:rFonts w:asciiTheme="majorHAnsi" w:hAnsiTheme="majorHAnsi"/>
        </w:rPr>
      </w:pPr>
      <w:r w:rsidRPr="00F02089">
        <w:rPr>
          <w:rFonts w:asciiTheme="majorHAnsi" w:hAnsiTheme="majorHAnsi"/>
        </w:rPr>
        <w:t>Phone: ____________________   Email: _____________________________________________</w:t>
      </w:r>
    </w:p>
    <w:p w14:paraId="3E3634B0" w14:textId="77777777" w:rsidR="00920BCF" w:rsidRPr="00F02089" w:rsidRDefault="00920BCF" w:rsidP="00920BCF">
      <w:pPr>
        <w:rPr>
          <w:rFonts w:asciiTheme="majorHAnsi" w:hAnsiTheme="majorHAnsi"/>
        </w:rPr>
      </w:pPr>
    </w:p>
    <w:p w14:paraId="4090196E" w14:textId="77777777" w:rsidR="00920BCF" w:rsidRPr="00F02089" w:rsidRDefault="00920BCF" w:rsidP="00920BCF">
      <w:pPr>
        <w:rPr>
          <w:rFonts w:asciiTheme="majorHAnsi" w:hAnsiTheme="majorHAnsi"/>
        </w:rPr>
      </w:pPr>
      <w:r w:rsidRPr="00F02089">
        <w:rPr>
          <w:rFonts w:asciiTheme="majorHAnsi" w:hAnsiTheme="majorHAnsi"/>
        </w:rPr>
        <w:t>Major(s): _____________________________   Minors(s): _______________________________</w:t>
      </w:r>
    </w:p>
    <w:p w14:paraId="732C7477" w14:textId="77777777" w:rsidR="00920BCF" w:rsidRPr="00F02089" w:rsidRDefault="00920BCF" w:rsidP="00920BCF">
      <w:pPr>
        <w:rPr>
          <w:rFonts w:asciiTheme="majorHAnsi" w:hAnsiTheme="majorHAnsi"/>
        </w:rPr>
      </w:pPr>
    </w:p>
    <w:p w14:paraId="0B7CDB77" w14:textId="77777777" w:rsidR="00920BCF" w:rsidRPr="00F02089" w:rsidRDefault="00920BCF" w:rsidP="00920BCF">
      <w:pPr>
        <w:rPr>
          <w:rFonts w:asciiTheme="majorHAnsi" w:hAnsiTheme="majorHAnsi"/>
        </w:rPr>
      </w:pPr>
      <w:r w:rsidRPr="00F02089">
        <w:rPr>
          <w:rFonts w:asciiTheme="majorHAnsi" w:hAnsiTheme="majorHAnsi"/>
        </w:rPr>
        <w:t>Expected Graduation (month and year): ______________________  Cumulative GPA: ________</w:t>
      </w:r>
    </w:p>
    <w:p w14:paraId="4FFC1CCD" w14:textId="77777777" w:rsidR="00920BCF" w:rsidRPr="00F02089" w:rsidRDefault="00920BCF" w:rsidP="00920BCF">
      <w:pPr>
        <w:rPr>
          <w:rFonts w:asciiTheme="majorHAnsi" w:hAnsiTheme="majorHAnsi"/>
          <w:sz w:val="12"/>
        </w:rPr>
      </w:pPr>
    </w:p>
    <w:p w14:paraId="15E9C3A2" w14:textId="77777777" w:rsidR="00920BCF" w:rsidRPr="00F02089" w:rsidRDefault="00920BCF" w:rsidP="00920BCF">
      <w:pPr>
        <w:rPr>
          <w:rFonts w:asciiTheme="majorHAnsi" w:hAnsiTheme="majorHAnsi"/>
        </w:rPr>
      </w:pPr>
    </w:p>
    <w:p w14:paraId="4402EB8D" w14:textId="77777777" w:rsidR="00920BCF" w:rsidRPr="001777AD" w:rsidRDefault="00920BCF" w:rsidP="00F8301F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asciiTheme="majorHAnsi" w:hAnsiTheme="majorHAnsi"/>
          <w:b/>
          <w:sz w:val="32"/>
          <w:u w:val="single"/>
        </w:rPr>
      </w:pPr>
      <w:r w:rsidRPr="001777AD">
        <w:rPr>
          <w:rFonts w:asciiTheme="majorHAnsi" w:hAnsiTheme="majorHAnsi"/>
          <w:b/>
          <w:sz w:val="32"/>
          <w:u w:val="single"/>
        </w:rPr>
        <w:t xml:space="preserve">Training and experience in a specific </w:t>
      </w:r>
      <w:hyperlink r:id="rId13" w:history="1">
        <w:r w:rsidRPr="001777AD">
          <w:rPr>
            <w:rStyle w:val="Hyperlink"/>
            <w:rFonts w:asciiTheme="majorHAnsi" w:hAnsiTheme="majorHAnsi"/>
            <w:b/>
            <w:sz w:val="32"/>
          </w:rPr>
          <w:t>work sector</w:t>
        </w:r>
      </w:hyperlink>
    </w:p>
    <w:p w14:paraId="3F1367EC" w14:textId="77777777" w:rsidR="00920BCF" w:rsidRPr="00F02089" w:rsidRDefault="00920BCF" w:rsidP="00920BCF">
      <w:pPr>
        <w:spacing w:before="40"/>
        <w:ind w:firstLine="360"/>
        <w:rPr>
          <w:rFonts w:asciiTheme="majorHAnsi" w:hAnsiTheme="majorHAnsi"/>
          <w:b/>
          <w:szCs w:val="23"/>
        </w:rPr>
      </w:pPr>
      <w:r w:rsidRPr="00F02089">
        <w:rPr>
          <w:rFonts w:asciiTheme="majorHAnsi" w:hAnsiTheme="majorHAnsi"/>
          <w:szCs w:val="23"/>
        </w:rPr>
        <w:t xml:space="preserve">   </w:t>
      </w:r>
      <w:r w:rsidRPr="00F02089">
        <w:rPr>
          <w:rFonts w:asciiTheme="majorHAnsi" w:hAnsiTheme="majorHAnsi"/>
          <w:b/>
          <w:szCs w:val="23"/>
        </w:rPr>
        <w:t>Please check the box of the sector in which you would like to serve:</w:t>
      </w:r>
    </w:p>
    <w:p w14:paraId="6686B18F" w14:textId="77777777" w:rsidR="00920BCF" w:rsidRPr="00F02089" w:rsidRDefault="00920BCF" w:rsidP="00920BCF">
      <w:pPr>
        <w:spacing w:before="80"/>
        <w:ind w:right="180"/>
        <w:rPr>
          <w:rFonts w:asciiTheme="majorHAnsi" w:hAnsiTheme="majorHAnsi"/>
        </w:rPr>
        <w:sectPr w:rsidR="00920BCF" w:rsidRPr="00F02089" w:rsidSect="001378AB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1440" w:right="1440" w:bottom="1440" w:left="1440" w:header="720" w:footer="460" w:gutter="0"/>
          <w:cols w:space="720"/>
          <w:titlePg/>
          <w:docGrid w:linePitch="360"/>
        </w:sectPr>
      </w:pPr>
    </w:p>
    <w:p w14:paraId="58569935" w14:textId="77777777" w:rsidR="00920BCF" w:rsidRPr="00F02089" w:rsidRDefault="00920BCF" w:rsidP="00F8301F">
      <w:pPr>
        <w:pStyle w:val="ListParagraph"/>
        <w:numPr>
          <w:ilvl w:val="0"/>
          <w:numId w:val="13"/>
        </w:numPr>
        <w:tabs>
          <w:tab w:val="left" w:pos="1170"/>
        </w:tabs>
        <w:ind w:left="12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Education</w:t>
      </w:r>
    </w:p>
    <w:p w14:paraId="0D40736E" w14:textId="77777777" w:rsidR="00920BCF" w:rsidRPr="00F02089" w:rsidRDefault="00920BCF" w:rsidP="00F8301F">
      <w:pPr>
        <w:pStyle w:val="ListParagraph"/>
        <w:numPr>
          <w:ilvl w:val="0"/>
          <w:numId w:val="13"/>
        </w:numPr>
        <w:tabs>
          <w:tab w:val="left" w:pos="1170"/>
        </w:tabs>
        <w:spacing w:after="0"/>
        <w:ind w:left="12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Health</w:t>
      </w:r>
    </w:p>
    <w:p w14:paraId="7C98E905" w14:textId="77777777" w:rsidR="00920BCF" w:rsidRPr="00F02089" w:rsidRDefault="00920BCF" w:rsidP="00F8301F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3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Environment</w:t>
      </w:r>
    </w:p>
    <w:p w14:paraId="11306F83" w14:textId="77777777" w:rsidR="00920BCF" w:rsidRPr="00DF65EA" w:rsidRDefault="00920BCF" w:rsidP="00F8301F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3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Agriculture</w:t>
      </w:r>
    </w:p>
    <w:p w14:paraId="0A32B076" w14:textId="77777777" w:rsidR="00920BCF" w:rsidRPr="00F02089" w:rsidRDefault="00920BCF" w:rsidP="00F8301F">
      <w:pPr>
        <w:pStyle w:val="ListParagraph"/>
        <w:numPr>
          <w:ilvl w:val="0"/>
          <w:numId w:val="15"/>
        </w:numPr>
        <w:spacing w:after="0"/>
        <w:ind w:left="3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Youth in Development</w:t>
      </w:r>
    </w:p>
    <w:p w14:paraId="55A8575D" w14:textId="77777777" w:rsidR="00920BCF" w:rsidRPr="00DF65EA" w:rsidRDefault="00920BCF" w:rsidP="00F8301F">
      <w:pPr>
        <w:pStyle w:val="ListParagraph"/>
        <w:numPr>
          <w:ilvl w:val="0"/>
          <w:numId w:val="8"/>
        </w:numPr>
        <w:spacing w:after="0"/>
        <w:ind w:left="360"/>
        <w:rPr>
          <w:rFonts w:asciiTheme="majorHAnsi" w:hAnsiTheme="majorHAnsi"/>
          <w:szCs w:val="23"/>
        </w:rPr>
      </w:pPr>
      <w:r w:rsidRPr="00DF65EA">
        <w:rPr>
          <w:rFonts w:asciiTheme="majorHAnsi" w:hAnsiTheme="majorHAnsi"/>
          <w:szCs w:val="23"/>
        </w:rPr>
        <w:t>Community Economic Development</w:t>
      </w:r>
    </w:p>
    <w:p w14:paraId="362C62FA" w14:textId="77777777" w:rsidR="00920BCF" w:rsidRPr="00F02089" w:rsidRDefault="00920BCF" w:rsidP="00920BCF">
      <w:pPr>
        <w:ind w:left="547"/>
        <w:rPr>
          <w:rFonts w:asciiTheme="majorHAnsi" w:hAnsiTheme="majorHAnsi"/>
          <w:szCs w:val="23"/>
        </w:rPr>
        <w:sectPr w:rsidR="00920BCF" w:rsidRPr="00F02089" w:rsidSect="00F02089">
          <w:type w:val="continuous"/>
          <w:pgSz w:w="12240" w:h="15840"/>
          <w:pgMar w:top="1440" w:right="1440" w:bottom="720" w:left="1440" w:header="720" w:footer="460" w:gutter="0"/>
          <w:cols w:num="3" w:space="87" w:equalWidth="0">
            <w:col w:w="2655" w:space="449"/>
            <w:col w:w="2026" w:space="360"/>
            <w:col w:w="3870"/>
          </w:cols>
          <w:docGrid w:linePitch="360"/>
        </w:sectPr>
      </w:pPr>
    </w:p>
    <w:p w14:paraId="5FDDE2A4" w14:textId="77777777" w:rsidR="00920BCF" w:rsidRPr="00F02089" w:rsidRDefault="00920BCF" w:rsidP="00920BCF">
      <w:pPr>
        <w:pStyle w:val="ListParagraph"/>
        <w:spacing w:before="40" w:after="60" w:line="240" w:lineRule="auto"/>
        <w:ind w:left="907"/>
        <w:contextualSpacing w:val="0"/>
        <w:rPr>
          <w:rFonts w:asciiTheme="majorHAnsi" w:hAnsiTheme="majorHAnsi"/>
          <w:i/>
          <w:szCs w:val="23"/>
        </w:rPr>
      </w:pPr>
      <w:r w:rsidRPr="00F02089">
        <w:rPr>
          <w:rFonts w:asciiTheme="majorHAnsi" w:hAnsiTheme="majorHAnsi"/>
          <w:i/>
          <w:szCs w:val="23"/>
        </w:rPr>
        <w:t>Note: Actual Peace Corps assignments are based on local needs, and thus may or may not align seamlessly with your qualifications. Flexibility is key to the Peace Corps experience!</w:t>
      </w:r>
    </w:p>
    <w:p w14:paraId="5E4C94E7" w14:textId="77777777" w:rsidR="00920BCF" w:rsidRPr="00F02089" w:rsidRDefault="00920BCF" w:rsidP="00920BCF">
      <w:pPr>
        <w:pStyle w:val="ListParagraph"/>
        <w:spacing w:after="60" w:line="240" w:lineRule="auto"/>
        <w:ind w:left="907"/>
        <w:contextualSpacing w:val="0"/>
        <w:rPr>
          <w:rFonts w:asciiTheme="majorHAnsi" w:hAnsiTheme="majorHAnsi"/>
          <w:i/>
          <w:sz w:val="8"/>
          <w:szCs w:val="23"/>
        </w:rPr>
      </w:pPr>
    </w:p>
    <w:p w14:paraId="3AF94E44" w14:textId="77777777" w:rsidR="00920BCF" w:rsidRPr="00F02089" w:rsidRDefault="00920BCF" w:rsidP="00F8301F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  <w:b/>
          <w:sz w:val="24"/>
          <w:szCs w:val="23"/>
        </w:rPr>
      </w:pPr>
      <w:r w:rsidRPr="00F02089">
        <w:rPr>
          <w:rFonts w:asciiTheme="majorHAnsi" w:hAnsiTheme="majorHAnsi"/>
          <w:b/>
          <w:sz w:val="24"/>
          <w:szCs w:val="23"/>
        </w:rPr>
        <w:t xml:space="preserve">Coursework. List the number and name of 3 courses in this same sector that you plan to take, and the semester in which you plan to take them </w:t>
      </w:r>
      <w:r w:rsidRPr="00F02089">
        <w:rPr>
          <w:rFonts w:asciiTheme="majorHAnsi" w:hAnsiTheme="majorHAnsi"/>
          <w:sz w:val="24"/>
          <w:szCs w:val="23"/>
        </w:rPr>
        <w:t>(it is fine if you’ve already taken them).</w:t>
      </w:r>
    </w:p>
    <w:p w14:paraId="093C5335" w14:textId="77777777" w:rsidR="00920BCF" w:rsidRPr="00230D7B" w:rsidRDefault="00920BCF" w:rsidP="00920BCF">
      <w:pPr>
        <w:pStyle w:val="ListParagraph"/>
        <w:spacing w:after="0" w:line="240" w:lineRule="auto"/>
        <w:ind w:left="907"/>
        <w:rPr>
          <w:rFonts w:asciiTheme="majorHAnsi" w:hAnsiTheme="majorHAnsi"/>
          <w:i/>
          <w:szCs w:val="23"/>
        </w:rPr>
      </w:pPr>
      <w:r w:rsidRPr="00230D7B">
        <w:rPr>
          <w:rFonts w:asciiTheme="majorHAnsi" w:hAnsiTheme="majorHAnsi"/>
          <w:i/>
          <w:szCs w:val="23"/>
        </w:rPr>
        <w:t>Note: The courses you include on this application may change, but it’s good to have a plan.</w:t>
      </w:r>
    </w:p>
    <w:p w14:paraId="6A50DD30" w14:textId="77777777" w:rsidR="00920BCF" w:rsidRPr="00F02089" w:rsidRDefault="00920BCF" w:rsidP="00920BCF">
      <w:pPr>
        <w:rPr>
          <w:rFonts w:asciiTheme="majorHAnsi" w:hAnsiTheme="majorHAnsi"/>
          <w:b/>
          <w:szCs w:val="23"/>
        </w:rPr>
        <w:sectPr w:rsidR="00920BCF" w:rsidRPr="00F02089" w:rsidSect="00F02089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3B425879" w14:textId="77777777" w:rsidR="00920BCF" w:rsidRPr="00F02089" w:rsidRDefault="00920BCF" w:rsidP="00F8301F">
      <w:pPr>
        <w:pStyle w:val="ListParagraph"/>
        <w:numPr>
          <w:ilvl w:val="0"/>
          <w:numId w:val="16"/>
        </w:numPr>
        <w:spacing w:before="120" w:after="0" w:line="240" w:lineRule="auto"/>
        <w:ind w:left="108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Course: _____________________________________    Semester and year: _____________</w:t>
      </w:r>
    </w:p>
    <w:p w14:paraId="7B48F238" w14:textId="77777777" w:rsidR="00920BCF" w:rsidRPr="00F02089" w:rsidRDefault="00920BCF" w:rsidP="00F8301F">
      <w:pPr>
        <w:pStyle w:val="ListParagraph"/>
        <w:numPr>
          <w:ilvl w:val="0"/>
          <w:numId w:val="16"/>
        </w:numPr>
        <w:spacing w:before="120" w:after="0" w:line="240" w:lineRule="auto"/>
        <w:ind w:left="1080"/>
        <w:contextualSpacing w:val="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Course: _____________________________________    Semester and year: _____________</w:t>
      </w:r>
    </w:p>
    <w:p w14:paraId="38814D7F" w14:textId="77777777" w:rsidR="00920BCF" w:rsidRPr="00F02089" w:rsidRDefault="00920BCF" w:rsidP="00F8301F">
      <w:pPr>
        <w:pStyle w:val="ListParagraph"/>
        <w:numPr>
          <w:ilvl w:val="0"/>
          <w:numId w:val="16"/>
        </w:numPr>
        <w:spacing w:before="120" w:after="0" w:line="240" w:lineRule="auto"/>
        <w:ind w:left="1080"/>
        <w:contextualSpacing w:val="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Course: _____________________________________    Semester and year: _____________</w:t>
      </w:r>
    </w:p>
    <w:p w14:paraId="5386E46A" w14:textId="77777777" w:rsidR="00920BCF" w:rsidRPr="00F02089" w:rsidRDefault="00920BCF" w:rsidP="00920BCF">
      <w:pPr>
        <w:pStyle w:val="ListParagraph"/>
        <w:spacing w:after="0"/>
        <w:ind w:left="907"/>
        <w:rPr>
          <w:rFonts w:asciiTheme="majorHAnsi" w:hAnsiTheme="majorHAnsi"/>
          <w:szCs w:val="23"/>
        </w:rPr>
        <w:sectPr w:rsidR="00920BCF" w:rsidRPr="00F02089" w:rsidSect="00F02089">
          <w:type w:val="continuous"/>
          <w:pgSz w:w="12240" w:h="15840"/>
          <w:pgMar w:top="1440" w:right="1440" w:bottom="1170" w:left="1440" w:header="720" w:footer="460" w:gutter="0"/>
          <w:cols w:space="180"/>
          <w:docGrid w:linePitch="360"/>
        </w:sectPr>
      </w:pPr>
    </w:p>
    <w:p w14:paraId="78F5AA32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</w:p>
    <w:p w14:paraId="038F2B64" w14:textId="77777777" w:rsidR="00920BCF" w:rsidRPr="00F02089" w:rsidRDefault="00920BCF" w:rsidP="00F8301F">
      <w:pPr>
        <w:pStyle w:val="ListParagraph"/>
        <w:numPr>
          <w:ilvl w:val="0"/>
          <w:numId w:val="16"/>
        </w:numPr>
        <w:spacing w:after="0"/>
        <w:rPr>
          <w:rFonts w:asciiTheme="majorHAnsi" w:hAnsiTheme="majorHAnsi"/>
          <w:b/>
          <w:szCs w:val="23"/>
        </w:rPr>
        <w:sectPr w:rsidR="00920BCF" w:rsidRPr="00F02089" w:rsidSect="00F02089">
          <w:type w:val="continuous"/>
          <w:pgSz w:w="12240" w:h="15840"/>
          <w:pgMar w:top="1440" w:right="1440" w:bottom="1170" w:left="1440" w:header="720" w:footer="460" w:gutter="0"/>
          <w:cols w:space="180"/>
          <w:docGrid w:linePitch="360"/>
        </w:sectPr>
      </w:pPr>
    </w:p>
    <w:p w14:paraId="26804C1C" w14:textId="77777777" w:rsidR="00920BCF" w:rsidRPr="00F02089" w:rsidRDefault="00920BCF" w:rsidP="00F8301F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  <w:b/>
          <w:sz w:val="24"/>
          <w:szCs w:val="23"/>
        </w:rPr>
      </w:pPr>
      <w:r w:rsidRPr="00F02089">
        <w:rPr>
          <w:rFonts w:asciiTheme="majorHAnsi" w:hAnsiTheme="majorHAnsi"/>
          <w:b/>
          <w:sz w:val="24"/>
          <w:szCs w:val="23"/>
        </w:rPr>
        <w:t xml:space="preserve">Hands-on experience in that </w:t>
      </w:r>
      <w:r w:rsidRPr="00F02089">
        <w:rPr>
          <w:rFonts w:asciiTheme="majorHAnsi" w:hAnsiTheme="majorHAnsi"/>
          <w:b/>
          <w:sz w:val="24"/>
          <w:szCs w:val="23"/>
          <w:u w:val="single"/>
        </w:rPr>
        <w:t>same sector</w:t>
      </w:r>
      <w:r w:rsidRPr="00F02089">
        <w:rPr>
          <w:rFonts w:asciiTheme="majorHAnsi" w:hAnsiTheme="majorHAnsi"/>
          <w:b/>
          <w:sz w:val="24"/>
          <w:szCs w:val="23"/>
        </w:rPr>
        <w:t xml:space="preserve"> (must total at least 50 hours).</w:t>
      </w:r>
    </w:p>
    <w:p w14:paraId="22F48B2A" w14:textId="77777777" w:rsidR="00920BCF" w:rsidRPr="00F02089" w:rsidRDefault="00920BCF" w:rsidP="00920BCF">
      <w:pPr>
        <w:ind w:left="907"/>
        <w:rPr>
          <w:rFonts w:asciiTheme="majorHAnsi" w:hAnsiTheme="majorHAnsi"/>
          <w:b/>
          <w:szCs w:val="23"/>
        </w:rPr>
      </w:pPr>
      <w:r w:rsidRPr="00F02089">
        <w:rPr>
          <w:rFonts w:asciiTheme="majorHAnsi" w:hAnsiTheme="majorHAnsi"/>
          <w:b/>
          <w:szCs w:val="23"/>
        </w:rPr>
        <w:t>Describe what you plan to do:</w:t>
      </w:r>
    </w:p>
    <w:p w14:paraId="1A8B9E8E" w14:textId="77777777" w:rsidR="00920BCF" w:rsidRPr="00F02089" w:rsidRDefault="00920BCF" w:rsidP="00920BCF">
      <w:pPr>
        <w:ind w:left="547"/>
        <w:rPr>
          <w:rFonts w:asciiTheme="majorHAnsi" w:hAnsiTheme="majorHAnsi"/>
          <w:szCs w:val="23"/>
        </w:rPr>
      </w:pPr>
    </w:p>
    <w:p w14:paraId="794E6E52" w14:textId="77777777" w:rsidR="00920BCF" w:rsidRPr="00F02089" w:rsidRDefault="00920BCF" w:rsidP="00920BCF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/>
          <w:sz w:val="28"/>
          <w:u w:val="single"/>
        </w:rPr>
      </w:pPr>
    </w:p>
    <w:p w14:paraId="50EB3D98" w14:textId="77777777" w:rsidR="00920BCF" w:rsidRPr="001777AD" w:rsidRDefault="00920BCF" w:rsidP="00F8301F">
      <w:pPr>
        <w:pStyle w:val="ListParagraph"/>
        <w:numPr>
          <w:ilvl w:val="0"/>
          <w:numId w:val="7"/>
        </w:numPr>
        <w:tabs>
          <w:tab w:val="left" w:pos="360"/>
        </w:tabs>
        <w:spacing w:after="0" w:line="240" w:lineRule="auto"/>
        <w:ind w:left="360"/>
        <w:rPr>
          <w:rFonts w:asciiTheme="majorHAnsi" w:hAnsiTheme="majorHAnsi"/>
          <w:b/>
          <w:sz w:val="32"/>
          <w:u w:val="single"/>
        </w:rPr>
      </w:pPr>
      <w:r w:rsidRPr="001777AD">
        <w:rPr>
          <w:rFonts w:asciiTheme="majorHAnsi" w:hAnsiTheme="majorHAnsi"/>
          <w:b/>
          <w:sz w:val="32"/>
          <w:u w:val="single"/>
        </w:rPr>
        <w:t>Foreign language skills</w:t>
      </w:r>
    </w:p>
    <w:p w14:paraId="6BA6C928" w14:textId="77777777" w:rsidR="00920BCF" w:rsidRPr="00EE0152" w:rsidRDefault="00920BCF" w:rsidP="00920BCF">
      <w:pPr>
        <w:spacing w:before="40"/>
        <w:ind w:left="547"/>
        <w:rPr>
          <w:rFonts w:asciiTheme="majorHAnsi" w:hAnsiTheme="majorHAnsi"/>
          <w:sz w:val="22"/>
          <w:szCs w:val="23"/>
        </w:rPr>
      </w:pPr>
      <w:r w:rsidRPr="00920BCF">
        <w:rPr>
          <w:rFonts w:asciiTheme="majorHAnsi" w:hAnsiTheme="majorHAnsi"/>
          <w:b/>
          <w:sz w:val="22"/>
          <w:szCs w:val="23"/>
        </w:rPr>
        <w:t>Requirements depend upon desired Peace Corps volunteer placement site</w:t>
      </w:r>
      <w:r w:rsidRPr="00EE0152">
        <w:rPr>
          <w:rFonts w:asciiTheme="majorHAnsi" w:hAnsiTheme="majorHAnsi"/>
          <w:sz w:val="22"/>
          <w:szCs w:val="23"/>
        </w:rPr>
        <w:t xml:space="preserve">. (1) </w:t>
      </w:r>
      <w:r w:rsidRPr="00920BCF">
        <w:rPr>
          <w:rFonts w:asciiTheme="majorHAnsi" w:hAnsiTheme="majorHAnsi"/>
          <w:sz w:val="22"/>
          <w:szCs w:val="23"/>
        </w:rPr>
        <w:t xml:space="preserve">Latin America/ </w:t>
      </w:r>
      <w:r w:rsidRPr="00EE0152">
        <w:rPr>
          <w:rFonts w:asciiTheme="majorHAnsi" w:hAnsiTheme="majorHAnsi"/>
          <w:i/>
          <w:sz w:val="22"/>
          <w:szCs w:val="23"/>
        </w:rPr>
        <w:t>Spanish-speaking countries</w:t>
      </w:r>
      <w:r w:rsidRPr="00EE0152">
        <w:rPr>
          <w:rFonts w:asciiTheme="majorHAnsi" w:eastAsia="Wingdings" w:hAnsiTheme="majorHAnsi" w:cs="Wingdings"/>
          <w:sz w:val="22"/>
          <w:szCs w:val="23"/>
        </w:rPr>
        <w:t>à</w:t>
      </w:r>
      <w:r w:rsidRPr="00EE0152">
        <w:rPr>
          <w:rFonts w:asciiTheme="majorHAnsi" w:hAnsiTheme="majorHAnsi"/>
          <w:sz w:val="22"/>
          <w:szCs w:val="23"/>
        </w:rPr>
        <w:t xml:space="preserve"> two 200-level courses. (2) </w:t>
      </w:r>
      <w:r w:rsidRPr="00920BCF">
        <w:rPr>
          <w:rFonts w:asciiTheme="majorHAnsi" w:hAnsiTheme="majorHAnsi"/>
          <w:sz w:val="22"/>
          <w:szCs w:val="23"/>
        </w:rPr>
        <w:t xml:space="preserve">West Africa/ </w:t>
      </w:r>
      <w:r w:rsidRPr="00EE0152">
        <w:rPr>
          <w:rFonts w:asciiTheme="majorHAnsi" w:hAnsiTheme="majorHAnsi"/>
          <w:i/>
          <w:sz w:val="22"/>
          <w:szCs w:val="23"/>
        </w:rPr>
        <w:t>French-speaking countries</w:t>
      </w:r>
      <w:r w:rsidRPr="00EE0152">
        <w:rPr>
          <w:rFonts w:asciiTheme="majorHAnsi" w:eastAsia="Wingdings" w:hAnsiTheme="majorHAnsi" w:cs="Wingdings"/>
          <w:sz w:val="22"/>
          <w:szCs w:val="23"/>
        </w:rPr>
        <w:t>à</w:t>
      </w:r>
      <w:r w:rsidRPr="00EE0152">
        <w:rPr>
          <w:rFonts w:asciiTheme="majorHAnsi" w:hAnsiTheme="majorHAnsi"/>
          <w:sz w:val="22"/>
          <w:szCs w:val="23"/>
        </w:rPr>
        <w:t xml:space="preserve"> one 200-level course in any Romance Language. (3) </w:t>
      </w:r>
      <w:r w:rsidRPr="00EE0152">
        <w:rPr>
          <w:rFonts w:asciiTheme="majorHAnsi" w:hAnsiTheme="majorHAnsi"/>
          <w:i/>
          <w:sz w:val="22"/>
          <w:szCs w:val="23"/>
        </w:rPr>
        <w:t>Everywhere else</w:t>
      </w:r>
      <w:r w:rsidRPr="00EE0152">
        <w:rPr>
          <w:rFonts w:asciiTheme="majorHAnsi" w:eastAsia="Wingdings" w:hAnsiTheme="majorHAnsi" w:cs="Wingdings"/>
          <w:sz w:val="22"/>
          <w:szCs w:val="23"/>
        </w:rPr>
        <w:t>à</w:t>
      </w:r>
      <w:r w:rsidRPr="00EE0152">
        <w:rPr>
          <w:rFonts w:asciiTheme="majorHAnsi" w:hAnsiTheme="majorHAnsi"/>
          <w:sz w:val="22"/>
          <w:szCs w:val="23"/>
        </w:rPr>
        <w:t xml:space="preserve"> no explicit requirements, but language skills are a plus.</w:t>
      </w:r>
    </w:p>
    <w:p w14:paraId="5FDA4F1D" w14:textId="77777777" w:rsidR="00920BCF" w:rsidRPr="00EE0152" w:rsidRDefault="00920BCF" w:rsidP="00920BCF">
      <w:pPr>
        <w:spacing w:before="40"/>
        <w:ind w:left="547"/>
        <w:rPr>
          <w:rFonts w:asciiTheme="majorHAnsi" w:hAnsiTheme="majorHAnsi"/>
          <w:szCs w:val="23"/>
        </w:rPr>
      </w:pPr>
      <w:r w:rsidRPr="00EE0152">
        <w:rPr>
          <w:rFonts w:asciiTheme="majorHAnsi" w:hAnsiTheme="majorHAnsi"/>
          <w:b/>
          <w:szCs w:val="23"/>
        </w:rPr>
        <w:lastRenderedPageBreak/>
        <w:t xml:space="preserve">If you intend to learn a foreign language, please list which one: </w:t>
      </w:r>
      <w:r w:rsidRPr="00EE0152">
        <w:rPr>
          <w:rFonts w:asciiTheme="majorHAnsi" w:hAnsiTheme="majorHAnsi"/>
          <w:szCs w:val="23"/>
        </w:rPr>
        <w:t>____________________</w:t>
      </w:r>
    </w:p>
    <w:p w14:paraId="5519E346" w14:textId="77777777" w:rsidR="00920BCF" w:rsidRPr="00EE0152" w:rsidRDefault="00920BCF" w:rsidP="00920BCF">
      <w:pPr>
        <w:spacing w:before="40"/>
        <w:ind w:left="720"/>
        <w:rPr>
          <w:rFonts w:asciiTheme="majorHAnsi" w:hAnsiTheme="majorHAnsi"/>
          <w:b/>
          <w:szCs w:val="23"/>
        </w:rPr>
      </w:pPr>
    </w:p>
    <w:p w14:paraId="5D30E92B" w14:textId="77777777" w:rsidR="00920BCF" w:rsidRPr="00EE0152" w:rsidRDefault="00920BCF" w:rsidP="00920BCF">
      <w:pPr>
        <w:spacing w:before="40"/>
        <w:ind w:left="720"/>
        <w:rPr>
          <w:rFonts w:asciiTheme="majorHAnsi" w:hAnsiTheme="majorHAnsi"/>
          <w:b/>
          <w:szCs w:val="23"/>
        </w:rPr>
      </w:pPr>
      <w:r w:rsidRPr="00EE0152">
        <w:rPr>
          <w:rFonts w:asciiTheme="majorHAnsi" w:hAnsiTheme="majorHAnsi"/>
          <w:b/>
          <w:szCs w:val="23"/>
        </w:rPr>
        <w:t>List the top 2 foreign language courses you plan to take:</w:t>
      </w:r>
    </w:p>
    <w:p w14:paraId="386DF050" w14:textId="77777777" w:rsidR="00920BCF" w:rsidRPr="00EE0152" w:rsidRDefault="00920BCF" w:rsidP="00920BCF">
      <w:pPr>
        <w:spacing w:before="40"/>
        <w:ind w:left="720"/>
        <w:rPr>
          <w:rFonts w:asciiTheme="majorHAnsi" w:hAnsiTheme="majorHAnsi"/>
          <w:b/>
          <w:szCs w:val="23"/>
        </w:rPr>
        <w:sectPr w:rsidR="00920BCF" w:rsidRPr="00EE0152" w:rsidSect="00F02089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6CA8F0CC" w14:textId="77777777" w:rsidR="00920BCF" w:rsidRPr="00EE0152" w:rsidRDefault="00920BCF" w:rsidP="00920BCF">
      <w:pPr>
        <w:spacing w:before="180"/>
        <w:ind w:firstLine="720"/>
        <w:rPr>
          <w:rFonts w:asciiTheme="majorHAnsi" w:hAnsiTheme="majorHAnsi"/>
          <w:sz w:val="22"/>
          <w:szCs w:val="23"/>
        </w:rPr>
      </w:pPr>
      <w:r w:rsidRPr="00EE0152">
        <w:rPr>
          <w:rFonts w:asciiTheme="majorHAnsi" w:hAnsiTheme="majorHAnsi"/>
          <w:sz w:val="22"/>
          <w:szCs w:val="23"/>
        </w:rPr>
        <w:t>Course 1: ________________________________________   Semester and year: _____________</w:t>
      </w:r>
    </w:p>
    <w:p w14:paraId="282AA3BE" w14:textId="77777777" w:rsidR="00920BCF" w:rsidRPr="00EE0152" w:rsidRDefault="00920BCF" w:rsidP="00920BCF">
      <w:pPr>
        <w:tabs>
          <w:tab w:val="left" w:pos="720"/>
        </w:tabs>
        <w:spacing w:before="180"/>
        <w:rPr>
          <w:rFonts w:asciiTheme="majorHAnsi" w:hAnsiTheme="majorHAnsi"/>
          <w:sz w:val="22"/>
          <w:szCs w:val="23"/>
        </w:rPr>
        <w:sectPr w:rsidR="00920BCF" w:rsidRPr="00EE0152" w:rsidSect="00F02089">
          <w:type w:val="continuous"/>
          <w:pgSz w:w="12240" w:h="15840"/>
          <w:pgMar w:top="1440" w:right="1440" w:bottom="1170" w:left="1440" w:header="720" w:footer="460" w:gutter="0"/>
          <w:cols w:space="180"/>
          <w:docGrid w:linePitch="360"/>
        </w:sectPr>
      </w:pPr>
      <w:r w:rsidRPr="00EE0152">
        <w:rPr>
          <w:rFonts w:asciiTheme="majorHAnsi" w:hAnsiTheme="majorHAnsi"/>
          <w:sz w:val="22"/>
          <w:szCs w:val="23"/>
        </w:rPr>
        <w:tab/>
        <w:t>Course 2: ________________________________________   Semester and year: _____________</w:t>
      </w:r>
    </w:p>
    <w:p w14:paraId="06D87D94" w14:textId="77777777" w:rsidR="00920BCF" w:rsidRPr="00EE0152" w:rsidRDefault="00920BCF" w:rsidP="00920BCF">
      <w:pPr>
        <w:spacing w:before="40"/>
        <w:ind w:firstLine="720"/>
        <w:rPr>
          <w:rFonts w:asciiTheme="majorHAnsi" w:hAnsiTheme="majorHAnsi"/>
          <w:sz w:val="8"/>
          <w:szCs w:val="23"/>
        </w:rPr>
      </w:pPr>
    </w:p>
    <w:p w14:paraId="3A564A2B" w14:textId="77777777" w:rsidR="00920BCF" w:rsidRPr="00801BD2" w:rsidRDefault="00920BCF" w:rsidP="00920BCF">
      <w:pPr>
        <w:spacing w:before="40"/>
        <w:ind w:firstLine="720"/>
        <w:rPr>
          <w:rFonts w:asciiTheme="majorHAnsi" w:hAnsiTheme="majorHAnsi"/>
          <w:i/>
          <w:sz w:val="22"/>
          <w:szCs w:val="23"/>
        </w:rPr>
      </w:pPr>
      <w:r w:rsidRPr="00EE0152">
        <w:rPr>
          <w:rFonts w:asciiTheme="majorHAnsi" w:hAnsiTheme="majorHAnsi"/>
          <w:i/>
          <w:sz w:val="22"/>
          <w:szCs w:val="23"/>
        </w:rPr>
        <w:t>Or describe your alternative learning process (e.g., native speaker):</w:t>
      </w:r>
    </w:p>
    <w:p w14:paraId="79AACE9B" w14:textId="77777777" w:rsidR="00920BCF" w:rsidRPr="00F02089" w:rsidRDefault="00920BCF" w:rsidP="00920BCF">
      <w:pPr>
        <w:spacing w:before="40"/>
        <w:ind w:left="547"/>
        <w:rPr>
          <w:rFonts w:asciiTheme="majorHAnsi" w:hAnsiTheme="majorHAnsi"/>
          <w:sz w:val="28"/>
          <w:szCs w:val="23"/>
        </w:rPr>
      </w:pPr>
    </w:p>
    <w:p w14:paraId="28C505F3" w14:textId="77777777" w:rsidR="00920BCF" w:rsidRDefault="00920BCF" w:rsidP="00F8301F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Theme="majorHAnsi" w:hAnsiTheme="majorHAnsi"/>
          <w:sz w:val="32"/>
          <w:u w:val="single"/>
        </w:rPr>
        <w:sectPr w:rsidR="00920BCF" w:rsidSect="00F02089">
          <w:type w:val="continuous"/>
          <w:pgSz w:w="12240" w:h="15840"/>
          <w:pgMar w:top="1440" w:right="1440" w:bottom="1170" w:left="1440" w:header="720" w:footer="460" w:gutter="0"/>
          <w:cols w:space="720"/>
          <w:docGrid w:linePitch="360"/>
        </w:sectPr>
      </w:pPr>
    </w:p>
    <w:p w14:paraId="2981F5A6" w14:textId="77777777" w:rsidR="00920BCF" w:rsidRPr="001777AD" w:rsidRDefault="00920BCF" w:rsidP="00F8301F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Theme="majorHAnsi" w:hAnsiTheme="majorHAnsi"/>
          <w:b/>
          <w:sz w:val="32"/>
          <w:u w:val="single"/>
        </w:rPr>
      </w:pPr>
      <w:r w:rsidRPr="001777AD">
        <w:rPr>
          <w:rFonts w:asciiTheme="majorHAnsi" w:hAnsiTheme="majorHAnsi"/>
          <w:b/>
          <w:sz w:val="32"/>
          <w:u w:val="single"/>
        </w:rPr>
        <w:t>Intercultural competence</w:t>
      </w:r>
    </w:p>
    <w:p w14:paraId="79B9A7E2" w14:textId="77777777" w:rsidR="00920BCF" w:rsidRDefault="00920BCF" w:rsidP="00920BCF">
      <w:pPr>
        <w:spacing w:before="40"/>
        <w:ind w:left="547"/>
        <w:rPr>
          <w:rFonts w:asciiTheme="majorHAnsi" w:hAnsiTheme="majorHAnsi"/>
          <w:b/>
          <w:szCs w:val="23"/>
        </w:rPr>
      </w:pPr>
      <w:r w:rsidRPr="00F02089">
        <w:rPr>
          <w:rFonts w:asciiTheme="majorHAnsi" w:hAnsiTheme="majorHAnsi"/>
          <w:b/>
          <w:szCs w:val="23"/>
        </w:rPr>
        <w:t>List the core course and two appr</w:t>
      </w:r>
      <w:r>
        <w:rPr>
          <w:rFonts w:asciiTheme="majorHAnsi" w:hAnsiTheme="majorHAnsi"/>
          <w:b/>
          <w:szCs w:val="23"/>
        </w:rPr>
        <w:t>oved electives you plan to take:</w:t>
      </w:r>
    </w:p>
    <w:p w14:paraId="626A8D59" w14:textId="77777777" w:rsidR="00920BCF" w:rsidRDefault="00920BCF" w:rsidP="00920BCF">
      <w:pPr>
        <w:spacing w:before="180"/>
        <w:ind w:left="540"/>
        <w:rPr>
          <w:rFonts w:asciiTheme="majorHAnsi" w:hAnsiTheme="majorHAnsi"/>
          <w:sz w:val="22"/>
          <w:szCs w:val="23"/>
        </w:rPr>
      </w:pPr>
      <w:r w:rsidRPr="00801BD2">
        <w:rPr>
          <w:rFonts w:asciiTheme="majorHAnsi" w:hAnsiTheme="majorHAnsi"/>
          <w:sz w:val="22"/>
          <w:szCs w:val="23"/>
        </w:rPr>
        <w:t>Co</w:t>
      </w:r>
      <w:r>
        <w:rPr>
          <w:rFonts w:asciiTheme="majorHAnsi" w:hAnsiTheme="majorHAnsi"/>
          <w:sz w:val="22"/>
          <w:szCs w:val="23"/>
        </w:rPr>
        <w:t>re course</w:t>
      </w:r>
      <w:r w:rsidRPr="00801BD2">
        <w:rPr>
          <w:rFonts w:asciiTheme="majorHAnsi" w:hAnsiTheme="majorHAnsi"/>
          <w:sz w:val="22"/>
          <w:szCs w:val="23"/>
        </w:rPr>
        <w:t xml:space="preserve">: </w:t>
      </w:r>
      <w:r>
        <w:rPr>
          <w:rFonts w:asciiTheme="majorHAnsi" w:hAnsiTheme="majorHAnsi"/>
          <w:sz w:val="22"/>
          <w:szCs w:val="23"/>
        </w:rPr>
        <w:t>_</w:t>
      </w:r>
      <w:r w:rsidRPr="00801BD2">
        <w:rPr>
          <w:rFonts w:asciiTheme="majorHAnsi" w:hAnsiTheme="majorHAnsi"/>
          <w:sz w:val="22"/>
          <w:szCs w:val="23"/>
        </w:rPr>
        <w:t>_____</w:t>
      </w:r>
      <w:r>
        <w:rPr>
          <w:rFonts w:asciiTheme="majorHAnsi" w:hAnsiTheme="majorHAnsi"/>
          <w:sz w:val="22"/>
          <w:szCs w:val="23"/>
        </w:rPr>
        <w:t>_______________________________</w:t>
      </w:r>
      <w:r w:rsidRPr="00801BD2">
        <w:rPr>
          <w:rFonts w:asciiTheme="majorHAnsi" w:hAnsiTheme="majorHAnsi"/>
          <w:sz w:val="22"/>
          <w:szCs w:val="23"/>
        </w:rPr>
        <w:t xml:space="preserve">__   </w:t>
      </w:r>
      <w:r>
        <w:rPr>
          <w:rFonts w:asciiTheme="majorHAnsi" w:hAnsiTheme="majorHAnsi"/>
          <w:sz w:val="22"/>
          <w:szCs w:val="23"/>
        </w:rPr>
        <w:t>Semester and year: _____________</w:t>
      </w:r>
    </w:p>
    <w:p w14:paraId="2CBD801A" w14:textId="77777777" w:rsidR="00920BCF" w:rsidRPr="00801BD2" w:rsidRDefault="00920BCF" w:rsidP="00920BCF">
      <w:pPr>
        <w:spacing w:before="180"/>
        <w:ind w:left="540"/>
        <w:rPr>
          <w:rFonts w:asciiTheme="majorHAnsi" w:hAnsiTheme="majorHAnsi"/>
          <w:sz w:val="22"/>
          <w:szCs w:val="23"/>
        </w:rPr>
      </w:pPr>
      <w:r>
        <w:rPr>
          <w:rFonts w:asciiTheme="majorHAnsi" w:hAnsiTheme="majorHAnsi"/>
          <w:sz w:val="22"/>
          <w:szCs w:val="23"/>
        </w:rPr>
        <w:t>Elective 1</w:t>
      </w:r>
      <w:r w:rsidRPr="00801BD2">
        <w:rPr>
          <w:rFonts w:asciiTheme="majorHAnsi" w:hAnsiTheme="majorHAnsi"/>
          <w:sz w:val="22"/>
          <w:szCs w:val="23"/>
        </w:rPr>
        <w:t xml:space="preserve">: </w:t>
      </w:r>
      <w:r>
        <w:rPr>
          <w:rFonts w:asciiTheme="majorHAnsi" w:hAnsiTheme="majorHAnsi"/>
          <w:sz w:val="22"/>
          <w:szCs w:val="23"/>
        </w:rPr>
        <w:t>___</w:t>
      </w:r>
      <w:r w:rsidRPr="00801BD2">
        <w:rPr>
          <w:rFonts w:asciiTheme="majorHAnsi" w:hAnsiTheme="majorHAnsi"/>
          <w:sz w:val="22"/>
          <w:szCs w:val="23"/>
        </w:rPr>
        <w:t>_____</w:t>
      </w:r>
      <w:r>
        <w:rPr>
          <w:rFonts w:asciiTheme="majorHAnsi" w:hAnsiTheme="majorHAnsi"/>
          <w:sz w:val="22"/>
          <w:szCs w:val="23"/>
        </w:rPr>
        <w:t>_______________________________</w:t>
      </w:r>
      <w:r w:rsidRPr="00801BD2">
        <w:rPr>
          <w:rFonts w:asciiTheme="majorHAnsi" w:hAnsiTheme="majorHAnsi"/>
          <w:sz w:val="22"/>
          <w:szCs w:val="23"/>
        </w:rPr>
        <w:t xml:space="preserve">__   </w:t>
      </w:r>
      <w:r>
        <w:rPr>
          <w:rFonts w:asciiTheme="majorHAnsi" w:hAnsiTheme="majorHAnsi"/>
          <w:sz w:val="22"/>
          <w:szCs w:val="23"/>
        </w:rPr>
        <w:t>Semester and year: _____________</w:t>
      </w:r>
    </w:p>
    <w:p w14:paraId="7CE82714" w14:textId="77777777" w:rsidR="00920BCF" w:rsidRPr="00801BD2" w:rsidRDefault="00920BCF" w:rsidP="00920BCF">
      <w:pPr>
        <w:spacing w:before="180"/>
        <w:ind w:left="540"/>
        <w:rPr>
          <w:rFonts w:asciiTheme="majorHAnsi" w:hAnsiTheme="majorHAnsi"/>
          <w:sz w:val="22"/>
          <w:szCs w:val="23"/>
        </w:rPr>
      </w:pPr>
      <w:r>
        <w:rPr>
          <w:rFonts w:asciiTheme="majorHAnsi" w:hAnsiTheme="majorHAnsi"/>
          <w:sz w:val="22"/>
          <w:szCs w:val="23"/>
        </w:rPr>
        <w:t>Elective 2</w:t>
      </w:r>
      <w:r w:rsidRPr="00801BD2">
        <w:rPr>
          <w:rFonts w:asciiTheme="majorHAnsi" w:hAnsiTheme="majorHAnsi"/>
          <w:sz w:val="22"/>
          <w:szCs w:val="23"/>
        </w:rPr>
        <w:t xml:space="preserve">: </w:t>
      </w:r>
      <w:r>
        <w:rPr>
          <w:rFonts w:asciiTheme="majorHAnsi" w:hAnsiTheme="majorHAnsi"/>
          <w:sz w:val="22"/>
          <w:szCs w:val="23"/>
        </w:rPr>
        <w:t>___</w:t>
      </w:r>
      <w:r w:rsidRPr="00801BD2">
        <w:rPr>
          <w:rFonts w:asciiTheme="majorHAnsi" w:hAnsiTheme="majorHAnsi"/>
          <w:sz w:val="22"/>
          <w:szCs w:val="23"/>
        </w:rPr>
        <w:t>_____</w:t>
      </w:r>
      <w:r>
        <w:rPr>
          <w:rFonts w:asciiTheme="majorHAnsi" w:hAnsiTheme="majorHAnsi"/>
          <w:sz w:val="22"/>
          <w:szCs w:val="23"/>
        </w:rPr>
        <w:t>_______________________________</w:t>
      </w:r>
      <w:r w:rsidRPr="00801BD2">
        <w:rPr>
          <w:rFonts w:asciiTheme="majorHAnsi" w:hAnsiTheme="majorHAnsi"/>
          <w:sz w:val="22"/>
          <w:szCs w:val="23"/>
        </w:rPr>
        <w:t xml:space="preserve">__   </w:t>
      </w:r>
      <w:r>
        <w:rPr>
          <w:rFonts w:asciiTheme="majorHAnsi" w:hAnsiTheme="majorHAnsi"/>
          <w:sz w:val="22"/>
          <w:szCs w:val="23"/>
        </w:rPr>
        <w:t>Semester and year: _____________</w:t>
      </w:r>
    </w:p>
    <w:p w14:paraId="71302EF6" w14:textId="77777777" w:rsidR="00920BCF" w:rsidRDefault="00920BCF" w:rsidP="00920BCF">
      <w:pPr>
        <w:spacing w:before="40"/>
        <w:ind w:left="547"/>
        <w:rPr>
          <w:rFonts w:asciiTheme="majorHAnsi" w:hAnsiTheme="majorHAnsi"/>
          <w:b/>
          <w:szCs w:val="23"/>
        </w:rPr>
      </w:pPr>
    </w:p>
    <w:p w14:paraId="60868794" w14:textId="77777777" w:rsidR="00920BCF" w:rsidRDefault="00920BCF" w:rsidP="00920BCF">
      <w:pPr>
        <w:spacing w:before="40"/>
        <w:ind w:left="547"/>
        <w:rPr>
          <w:rFonts w:asciiTheme="majorHAnsi" w:hAnsiTheme="majorHAnsi"/>
          <w:b/>
          <w:szCs w:val="23"/>
        </w:rPr>
      </w:pPr>
    </w:p>
    <w:p w14:paraId="240C2E7B" w14:textId="77777777" w:rsidR="00920BCF" w:rsidRPr="001777AD" w:rsidRDefault="00920BCF" w:rsidP="00F8301F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Theme="majorHAnsi" w:hAnsiTheme="majorHAnsi"/>
          <w:b/>
          <w:sz w:val="32"/>
          <w:u w:val="single"/>
        </w:rPr>
      </w:pPr>
      <w:r w:rsidRPr="001777AD">
        <w:rPr>
          <w:rFonts w:asciiTheme="majorHAnsi" w:hAnsiTheme="majorHAnsi"/>
          <w:b/>
          <w:sz w:val="32"/>
          <w:u w:val="single"/>
        </w:rPr>
        <w:t>Professional and leadership development</w:t>
      </w:r>
    </w:p>
    <w:p w14:paraId="025FE5E0" w14:textId="66CAFAB5" w:rsidR="00920BCF" w:rsidRPr="00F02089" w:rsidRDefault="00920BCF" w:rsidP="00F8301F">
      <w:pPr>
        <w:pStyle w:val="ListParagraph"/>
        <w:numPr>
          <w:ilvl w:val="0"/>
          <w:numId w:val="6"/>
        </w:numPr>
        <w:spacing w:after="0"/>
        <w:ind w:left="90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b/>
          <w:sz w:val="24"/>
          <w:szCs w:val="23"/>
        </w:rPr>
        <w:t>Professional resume feedback:</w:t>
      </w:r>
      <w:r w:rsidRPr="00F02089">
        <w:rPr>
          <w:rFonts w:asciiTheme="majorHAnsi" w:hAnsiTheme="majorHAnsi"/>
          <w:sz w:val="24"/>
          <w:szCs w:val="23"/>
        </w:rPr>
        <w:t xml:space="preserve"> </w:t>
      </w:r>
      <w:r w:rsidRPr="00F02089">
        <w:rPr>
          <w:rFonts w:asciiTheme="majorHAnsi" w:hAnsiTheme="majorHAnsi"/>
          <w:szCs w:val="23"/>
        </w:rPr>
        <w:t xml:space="preserve">When do you plan to meet </w:t>
      </w:r>
      <w:r w:rsidRPr="001777AD">
        <w:rPr>
          <w:rFonts w:asciiTheme="majorHAnsi" w:hAnsiTheme="majorHAnsi"/>
          <w:szCs w:val="23"/>
        </w:rPr>
        <w:t xml:space="preserve">with </w:t>
      </w:r>
      <w:r w:rsidR="003575CE" w:rsidRPr="001777AD">
        <w:rPr>
          <w:rFonts w:asciiTheme="majorHAnsi" w:hAnsiTheme="majorHAnsi"/>
          <w:szCs w:val="23"/>
        </w:rPr>
        <w:t>Career Development Center</w:t>
      </w:r>
      <w:r w:rsidRPr="001777AD">
        <w:rPr>
          <w:rFonts w:asciiTheme="majorHAnsi" w:hAnsiTheme="majorHAnsi"/>
          <w:szCs w:val="23"/>
        </w:rPr>
        <w:t xml:space="preserve"> for a one-on-one resume review?     Month and year:</w:t>
      </w:r>
      <w:r w:rsidRPr="00F02089">
        <w:rPr>
          <w:rFonts w:asciiTheme="majorHAnsi" w:hAnsiTheme="majorHAnsi"/>
          <w:szCs w:val="23"/>
        </w:rPr>
        <w:t xml:space="preserve"> ______________________________________                            </w:t>
      </w:r>
    </w:p>
    <w:p w14:paraId="340276E7" w14:textId="0E5E9366" w:rsidR="00920BCF" w:rsidRPr="00F02089" w:rsidRDefault="00920BCF" w:rsidP="00F8301F">
      <w:pPr>
        <w:pStyle w:val="ListParagraph"/>
        <w:numPr>
          <w:ilvl w:val="0"/>
          <w:numId w:val="6"/>
        </w:numPr>
        <w:spacing w:after="0"/>
        <w:ind w:left="90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b/>
          <w:sz w:val="24"/>
          <w:szCs w:val="23"/>
        </w:rPr>
        <w:t>Professional interview prep:</w:t>
      </w:r>
      <w:r w:rsidRPr="00F02089">
        <w:rPr>
          <w:rFonts w:asciiTheme="majorHAnsi" w:hAnsiTheme="majorHAnsi"/>
          <w:szCs w:val="23"/>
        </w:rPr>
        <w:t xml:space="preserve"> When do you plan to meet </w:t>
      </w:r>
      <w:r w:rsidRPr="001777AD">
        <w:rPr>
          <w:rFonts w:asciiTheme="majorHAnsi" w:hAnsiTheme="majorHAnsi"/>
          <w:szCs w:val="23"/>
        </w:rPr>
        <w:t xml:space="preserve">with Career </w:t>
      </w:r>
      <w:r w:rsidR="003575CE" w:rsidRPr="001777AD">
        <w:rPr>
          <w:rFonts w:asciiTheme="majorHAnsi" w:hAnsiTheme="majorHAnsi"/>
          <w:szCs w:val="23"/>
        </w:rPr>
        <w:t>Development Center</w:t>
      </w:r>
      <w:r w:rsidRPr="001777AD">
        <w:rPr>
          <w:rFonts w:asciiTheme="majorHAnsi" w:hAnsiTheme="majorHAnsi"/>
          <w:szCs w:val="23"/>
        </w:rPr>
        <w:t xml:space="preserve"> for an interview workshop?      Month and year:</w:t>
      </w:r>
      <w:r w:rsidRPr="00F02089">
        <w:rPr>
          <w:rFonts w:asciiTheme="majorHAnsi" w:hAnsiTheme="majorHAnsi"/>
          <w:szCs w:val="23"/>
        </w:rPr>
        <w:t xml:space="preserve"> ______________________________________                            </w:t>
      </w:r>
    </w:p>
    <w:p w14:paraId="5D983C0F" w14:textId="77777777" w:rsidR="00920BCF" w:rsidRPr="00F02089" w:rsidRDefault="00920BCF" w:rsidP="00F8301F">
      <w:pPr>
        <w:pStyle w:val="ListParagraph"/>
        <w:numPr>
          <w:ilvl w:val="0"/>
          <w:numId w:val="6"/>
        </w:numPr>
        <w:spacing w:after="0" w:line="240" w:lineRule="auto"/>
        <w:ind w:left="900"/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b/>
          <w:sz w:val="24"/>
          <w:szCs w:val="23"/>
        </w:rPr>
        <w:t>Describe a leadership experience that you intend to pursue:</w:t>
      </w:r>
      <w:r w:rsidRPr="00F02089">
        <w:rPr>
          <w:rFonts w:asciiTheme="majorHAnsi" w:hAnsiTheme="majorHAnsi"/>
          <w:sz w:val="24"/>
          <w:szCs w:val="23"/>
        </w:rPr>
        <w:t xml:space="preserve"> </w:t>
      </w:r>
    </w:p>
    <w:p w14:paraId="3444E883" w14:textId="77777777" w:rsidR="00920BCF" w:rsidRPr="00F02089" w:rsidRDefault="00920BCF" w:rsidP="00920BCF">
      <w:pPr>
        <w:pStyle w:val="ListParagraph"/>
        <w:spacing w:after="0" w:line="240" w:lineRule="auto"/>
        <w:ind w:left="900"/>
        <w:rPr>
          <w:rFonts w:asciiTheme="majorHAnsi" w:hAnsiTheme="majorHAnsi"/>
          <w:i/>
          <w:szCs w:val="23"/>
        </w:rPr>
      </w:pPr>
      <w:r w:rsidRPr="00F02089">
        <w:rPr>
          <w:rFonts w:asciiTheme="majorHAnsi" w:hAnsiTheme="majorHAnsi"/>
          <w:i/>
          <w:szCs w:val="23"/>
        </w:rPr>
        <w:t>For example, leading a work or volunteer project, serving on the executive board of a student organization, or organizing a big campus event.</w:t>
      </w:r>
    </w:p>
    <w:p w14:paraId="5298B3FE" w14:textId="77777777" w:rsidR="00920BCF" w:rsidRDefault="00920BCF" w:rsidP="00920BCF">
      <w:pPr>
        <w:spacing w:before="40"/>
        <w:ind w:left="547"/>
        <w:rPr>
          <w:rFonts w:asciiTheme="majorHAnsi" w:hAnsiTheme="majorHAnsi"/>
          <w:b/>
          <w:szCs w:val="23"/>
        </w:rPr>
      </w:pPr>
    </w:p>
    <w:p w14:paraId="3076FEC4" w14:textId="77777777" w:rsidR="00920BCF" w:rsidRDefault="00920BCF" w:rsidP="00920BCF">
      <w:pPr>
        <w:rPr>
          <w:rFonts w:asciiTheme="majorHAnsi" w:hAnsiTheme="majorHAnsi"/>
          <w:szCs w:val="23"/>
        </w:rPr>
      </w:pPr>
    </w:p>
    <w:p w14:paraId="601872FA" w14:textId="77777777" w:rsidR="00920BCF" w:rsidRDefault="00920BCF" w:rsidP="00920BCF">
      <w:pPr>
        <w:rPr>
          <w:rFonts w:asciiTheme="majorHAnsi" w:hAnsiTheme="majorHAnsi"/>
          <w:szCs w:val="23"/>
        </w:rPr>
      </w:pPr>
    </w:p>
    <w:p w14:paraId="24FFCF7E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______________________________________     _________________</w:t>
      </w:r>
    </w:p>
    <w:p w14:paraId="04C7D31E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Signature of Student                                                    Date</w:t>
      </w:r>
      <w:r w:rsidRPr="00F02089">
        <w:rPr>
          <w:rFonts w:asciiTheme="majorHAnsi" w:hAnsiTheme="majorHAnsi"/>
          <w:szCs w:val="23"/>
        </w:rPr>
        <w:tab/>
      </w:r>
    </w:p>
    <w:p w14:paraId="00FADE2C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</w:p>
    <w:p w14:paraId="332A0145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</w:p>
    <w:p w14:paraId="521A92F4" w14:textId="77777777" w:rsidR="00920BCF" w:rsidRPr="00F02089" w:rsidRDefault="00920BCF" w:rsidP="00920BCF">
      <w:pPr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______________________________________     _________________</w:t>
      </w:r>
      <w:bookmarkStart w:id="0" w:name="_GoBack"/>
      <w:bookmarkEnd w:id="0"/>
    </w:p>
    <w:p w14:paraId="608479DF" w14:textId="4AFF8670" w:rsidR="00920BCF" w:rsidRDefault="00920BCF" w:rsidP="00920BCF">
      <w:pPr>
        <w:rPr>
          <w:rFonts w:asciiTheme="majorHAnsi" w:hAnsiTheme="majorHAnsi"/>
          <w:szCs w:val="23"/>
        </w:rPr>
      </w:pPr>
      <w:r w:rsidRPr="00F02089">
        <w:rPr>
          <w:rFonts w:asciiTheme="majorHAnsi" w:hAnsiTheme="majorHAnsi"/>
          <w:szCs w:val="23"/>
        </w:rPr>
        <w:t>Signature of Peace Corps Prep Coordinator             Date</w:t>
      </w:r>
      <w:r w:rsidRPr="00F02089">
        <w:rPr>
          <w:rFonts w:asciiTheme="majorHAnsi" w:hAnsiTheme="majorHAnsi"/>
          <w:szCs w:val="23"/>
        </w:rPr>
        <w:tab/>
      </w:r>
    </w:p>
    <w:p w14:paraId="47D563EF" w14:textId="652A655F" w:rsidR="001777AD" w:rsidRDefault="001777AD" w:rsidP="00920BCF">
      <w:pPr>
        <w:rPr>
          <w:rFonts w:asciiTheme="majorHAnsi" w:hAnsiTheme="majorHAnsi"/>
          <w:szCs w:val="23"/>
        </w:rPr>
      </w:pPr>
    </w:p>
    <w:p w14:paraId="267FED44" w14:textId="5D994ECB" w:rsidR="001777AD" w:rsidRDefault="001777AD" w:rsidP="00920BCF">
      <w:pPr>
        <w:rPr>
          <w:rFonts w:asciiTheme="majorHAnsi" w:hAnsiTheme="majorHAnsi"/>
          <w:szCs w:val="23"/>
        </w:rPr>
      </w:pPr>
    </w:p>
    <w:p w14:paraId="5D709C55" w14:textId="442A59DF" w:rsidR="001777AD" w:rsidRDefault="001777AD" w:rsidP="00920BCF">
      <w:pPr>
        <w:rPr>
          <w:rFonts w:asciiTheme="majorHAnsi" w:hAnsiTheme="majorHAnsi"/>
          <w:szCs w:val="23"/>
        </w:rPr>
      </w:pPr>
    </w:p>
    <w:p w14:paraId="27C6968E" w14:textId="088A9790" w:rsidR="001777AD" w:rsidRDefault="001777AD" w:rsidP="00920BCF">
      <w:pPr>
        <w:rPr>
          <w:rFonts w:asciiTheme="majorHAnsi" w:hAnsiTheme="majorHAnsi"/>
          <w:szCs w:val="23"/>
        </w:rPr>
      </w:pPr>
    </w:p>
    <w:sectPr w:rsidR="001777AD" w:rsidSect="00477100">
      <w:type w:val="continuous"/>
      <w:pgSz w:w="12240" w:h="15840"/>
      <w:pgMar w:top="1440" w:right="1440" w:bottom="720" w:left="1440" w:header="720" w:footer="4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6A8A6" w14:textId="77777777" w:rsidR="00A217FC" w:rsidRDefault="00A217FC" w:rsidP="00B04A8F">
      <w:r>
        <w:separator/>
      </w:r>
    </w:p>
  </w:endnote>
  <w:endnote w:type="continuationSeparator" w:id="0">
    <w:p w14:paraId="740FB92F" w14:textId="77777777" w:rsidR="00A217FC" w:rsidRDefault="00A217FC" w:rsidP="00B0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D6BD8" w14:textId="77777777" w:rsidR="006C778E" w:rsidRDefault="006C77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CF410" w14:textId="77777777" w:rsidR="006C778E" w:rsidRDefault="006C778E">
    <w:pPr>
      <w:pStyle w:val="Footer"/>
      <w:jc w:val="center"/>
    </w:pPr>
  </w:p>
  <w:p w14:paraId="37BBBA84" w14:textId="77777777" w:rsidR="006C778E" w:rsidRDefault="006C778E" w:rsidP="00B04A8F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C37D88" w14:textId="77777777" w:rsidR="006C778E" w:rsidRDefault="006C77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4CC7B" w14:textId="77777777" w:rsidR="00A217FC" w:rsidRDefault="00A217FC" w:rsidP="00B04A8F">
      <w:r>
        <w:separator/>
      </w:r>
    </w:p>
  </w:footnote>
  <w:footnote w:type="continuationSeparator" w:id="0">
    <w:p w14:paraId="3550F4DD" w14:textId="77777777" w:rsidR="00A217FC" w:rsidRDefault="00A217FC" w:rsidP="00B04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E50F5" w14:textId="77777777" w:rsidR="006C778E" w:rsidRDefault="006C77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C764F" w14:textId="77777777" w:rsidR="006C778E" w:rsidRDefault="006C77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48005" w14:textId="77777777" w:rsidR="006C778E" w:rsidRDefault="006C77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C6EAD"/>
    <w:multiLevelType w:val="hybridMultilevel"/>
    <w:tmpl w:val="F7668DB8"/>
    <w:lvl w:ilvl="0" w:tplc="6E0406A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E53D2"/>
    <w:multiLevelType w:val="hybridMultilevel"/>
    <w:tmpl w:val="8F38E192"/>
    <w:lvl w:ilvl="0" w:tplc="D65AC8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" w15:restartNumberingAfterBreak="0">
    <w:nsid w:val="11076830"/>
    <w:multiLevelType w:val="hybridMultilevel"/>
    <w:tmpl w:val="6E5E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F0FFC"/>
    <w:multiLevelType w:val="hybridMultilevel"/>
    <w:tmpl w:val="C7E67D3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12E3E12"/>
    <w:multiLevelType w:val="hybridMultilevel"/>
    <w:tmpl w:val="B3B6B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44818"/>
    <w:multiLevelType w:val="hybridMultilevel"/>
    <w:tmpl w:val="EE68CF00"/>
    <w:lvl w:ilvl="0" w:tplc="655282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04119"/>
    <w:multiLevelType w:val="hybridMultilevel"/>
    <w:tmpl w:val="1E449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25527"/>
    <w:multiLevelType w:val="hybridMultilevel"/>
    <w:tmpl w:val="F2184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C66554"/>
    <w:multiLevelType w:val="hybridMultilevel"/>
    <w:tmpl w:val="51964FC8"/>
    <w:lvl w:ilvl="0" w:tplc="14A4416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17907"/>
    <w:multiLevelType w:val="hybridMultilevel"/>
    <w:tmpl w:val="976EC822"/>
    <w:lvl w:ilvl="0" w:tplc="37E0F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001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592B9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828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0E5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5AD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F889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74E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A8E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A7BA2"/>
    <w:multiLevelType w:val="hybridMultilevel"/>
    <w:tmpl w:val="58727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625E6"/>
    <w:multiLevelType w:val="hybridMultilevel"/>
    <w:tmpl w:val="985230EA"/>
    <w:lvl w:ilvl="0" w:tplc="DD327C00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2B854AA7"/>
    <w:multiLevelType w:val="hybridMultilevel"/>
    <w:tmpl w:val="3B965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A3302"/>
    <w:multiLevelType w:val="hybridMultilevel"/>
    <w:tmpl w:val="6D3868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125756"/>
    <w:multiLevelType w:val="hybridMultilevel"/>
    <w:tmpl w:val="70409F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7D569D"/>
    <w:multiLevelType w:val="hybridMultilevel"/>
    <w:tmpl w:val="317844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C80F48"/>
    <w:multiLevelType w:val="multilevel"/>
    <w:tmpl w:val="E1A07AD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7" w15:restartNumberingAfterBreak="0">
    <w:nsid w:val="2E175B89"/>
    <w:multiLevelType w:val="hybridMultilevel"/>
    <w:tmpl w:val="A5203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4C7ABC"/>
    <w:multiLevelType w:val="multilevel"/>
    <w:tmpl w:val="C018D1C6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35FC4782"/>
    <w:multiLevelType w:val="hybridMultilevel"/>
    <w:tmpl w:val="19AE9A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BE5F38"/>
    <w:multiLevelType w:val="hybridMultilevel"/>
    <w:tmpl w:val="30C452BC"/>
    <w:lvl w:ilvl="0" w:tplc="453EDB9A">
      <w:start w:val="1"/>
      <w:numFmt w:val="decimal"/>
      <w:lvlText w:val="%1."/>
      <w:lvlJc w:val="left"/>
      <w:pPr>
        <w:ind w:left="907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1" w15:restartNumberingAfterBreak="0">
    <w:nsid w:val="436D6F52"/>
    <w:multiLevelType w:val="hybridMultilevel"/>
    <w:tmpl w:val="4962AC16"/>
    <w:lvl w:ilvl="0" w:tplc="9B020970">
      <w:start w:val="1"/>
      <w:numFmt w:val="decimal"/>
      <w:lvlText w:val="(%1)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2" w15:restartNumberingAfterBreak="0">
    <w:nsid w:val="44F06D34"/>
    <w:multiLevelType w:val="hybridMultilevel"/>
    <w:tmpl w:val="54689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56542"/>
    <w:multiLevelType w:val="hybridMultilevel"/>
    <w:tmpl w:val="F39C3DF8"/>
    <w:lvl w:ilvl="0" w:tplc="04090001">
      <w:start w:val="1"/>
      <w:numFmt w:val="bullet"/>
      <w:lvlText w:val=""/>
      <w:lvlJc w:val="left"/>
      <w:pPr>
        <w:ind w:left="126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24" w15:restartNumberingAfterBreak="0">
    <w:nsid w:val="55A678D2"/>
    <w:multiLevelType w:val="hybridMultilevel"/>
    <w:tmpl w:val="C18A74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62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19">
      <w:start w:val="1"/>
      <w:numFmt w:val="lowerLetter"/>
      <w:lvlText w:val="%7."/>
      <w:lvlJc w:val="left"/>
      <w:pPr>
        <w:ind w:left="5040" w:hanging="360"/>
      </w:p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A613A"/>
    <w:multiLevelType w:val="hybridMultilevel"/>
    <w:tmpl w:val="2DE2C754"/>
    <w:lvl w:ilvl="0" w:tplc="1B2CB82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583F23A3"/>
    <w:multiLevelType w:val="hybridMultilevel"/>
    <w:tmpl w:val="4C469690"/>
    <w:lvl w:ilvl="0" w:tplc="A5A88EE2">
      <w:start w:val="1"/>
      <w:numFmt w:val="decimal"/>
      <w:lvlText w:val="%1."/>
      <w:lvlJc w:val="left"/>
      <w:pPr>
        <w:ind w:left="45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5C1A125F"/>
    <w:multiLevelType w:val="hybridMultilevel"/>
    <w:tmpl w:val="F61C19EA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267529A"/>
    <w:multiLevelType w:val="hybridMultilevel"/>
    <w:tmpl w:val="5EE4D634"/>
    <w:lvl w:ilvl="0" w:tplc="655282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243407"/>
    <w:multiLevelType w:val="hybridMultilevel"/>
    <w:tmpl w:val="4962AC16"/>
    <w:lvl w:ilvl="0" w:tplc="9B020970">
      <w:start w:val="1"/>
      <w:numFmt w:val="decimal"/>
      <w:lvlText w:val="(%1)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0" w15:restartNumberingAfterBreak="0">
    <w:nsid w:val="642A6A06"/>
    <w:multiLevelType w:val="hybridMultilevel"/>
    <w:tmpl w:val="30C452BC"/>
    <w:lvl w:ilvl="0" w:tplc="453ED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94487"/>
    <w:multiLevelType w:val="multilevel"/>
    <w:tmpl w:val="4030F2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2" w15:restartNumberingAfterBreak="0">
    <w:nsid w:val="6A25590E"/>
    <w:multiLevelType w:val="hybridMultilevel"/>
    <w:tmpl w:val="B8A66C80"/>
    <w:lvl w:ilvl="0" w:tplc="6932112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3" w15:restartNumberingAfterBreak="0">
    <w:nsid w:val="6ADC469E"/>
    <w:multiLevelType w:val="multilevel"/>
    <w:tmpl w:val="9A12249E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  <w:rPr>
        <w:rFonts w:hint="default"/>
        <w14:shadow w14:blurRad="0" w14:dist="0" w14:dir="0" w14:sx="0" w14:sy="0" w14:kx="0" w14:ky="0" w14:algn="none">
          <w14:srgbClr w14:val="000000"/>
        </w14:shadow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701935E6"/>
    <w:multiLevelType w:val="hybridMultilevel"/>
    <w:tmpl w:val="D54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9702F"/>
    <w:multiLevelType w:val="hybridMultilevel"/>
    <w:tmpl w:val="58727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F4626"/>
    <w:multiLevelType w:val="hybridMultilevel"/>
    <w:tmpl w:val="8C400B84"/>
    <w:lvl w:ilvl="0" w:tplc="46BC22CE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55921"/>
    <w:multiLevelType w:val="hybridMultilevel"/>
    <w:tmpl w:val="13D64178"/>
    <w:lvl w:ilvl="0" w:tplc="1C0073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421A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466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761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06C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20B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EF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401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98B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95857"/>
    <w:multiLevelType w:val="multilevel"/>
    <w:tmpl w:val="65BC77F8"/>
    <w:lvl w:ilvl="0">
      <w:start w:val="1"/>
      <w:numFmt w:val="upperRoman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9" w15:restartNumberingAfterBreak="0">
    <w:nsid w:val="7D742E4A"/>
    <w:multiLevelType w:val="hybridMultilevel"/>
    <w:tmpl w:val="29EA7088"/>
    <w:lvl w:ilvl="0" w:tplc="812AB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62F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A2C9F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DCF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E7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EAC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47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283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B27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F6F0D"/>
    <w:multiLevelType w:val="hybridMultilevel"/>
    <w:tmpl w:val="C40ED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9"/>
  </w:num>
  <w:num w:numId="3">
    <w:abstractNumId w:val="37"/>
  </w:num>
  <w:num w:numId="4">
    <w:abstractNumId w:val="38"/>
  </w:num>
  <w:num w:numId="5">
    <w:abstractNumId w:val="4"/>
  </w:num>
  <w:num w:numId="6">
    <w:abstractNumId w:val="30"/>
  </w:num>
  <w:num w:numId="7">
    <w:abstractNumId w:val="36"/>
  </w:num>
  <w:num w:numId="8">
    <w:abstractNumId w:val="0"/>
  </w:num>
  <w:num w:numId="9">
    <w:abstractNumId w:val="40"/>
  </w:num>
  <w:num w:numId="10">
    <w:abstractNumId w:val="23"/>
  </w:num>
  <w:num w:numId="11">
    <w:abstractNumId w:val="14"/>
  </w:num>
  <w:num w:numId="12">
    <w:abstractNumId w:val="3"/>
  </w:num>
  <w:num w:numId="13">
    <w:abstractNumId w:val="28"/>
  </w:num>
  <w:num w:numId="14">
    <w:abstractNumId w:val="8"/>
  </w:num>
  <w:num w:numId="15">
    <w:abstractNumId w:val="5"/>
  </w:num>
  <w:num w:numId="16">
    <w:abstractNumId w:val="1"/>
  </w:num>
  <w:num w:numId="17">
    <w:abstractNumId w:val="29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26"/>
  </w:num>
  <w:num w:numId="21">
    <w:abstractNumId w:val="11"/>
  </w:num>
  <w:num w:numId="22">
    <w:abstractNumId w:val="35"/>
  </w:num>
  <w:num w:numId="23">
    <w:abstractNumId w:val="21"/>
  </w:num>
  <w:num w:numId="24">
    <w:abstractNumId w:val="32"/>
  </w:num>
  <w:num w:numId="25">
    <w:abstractNumId w:val="20"/>
  </w:num>
  <w:num w:numId="26">
    <w:abstractNumId w:val="18"/>
  </w:num>
  <w:num w:numId="27">
    <w:abstractNumId w:val="7"/>
  </w:num>
  <w:num w:numId="28">
    <w:abstractNumId w:val="13"/>
  </w:num>
  <w:num w:numId="29">
    <w:abstractNumId w:val="27"/>
  </w:num>
  <w:num w:numId="30">
    <w:abstractNumId w:val="19"/>
  </w:num>
  <w:num w:numId="31">
    <w:abstractNumId w:val="10"/>
  </w:num>
  <w:num w:numId="32">
    <w:abstractNumId w:val="34"/>
  </w:num>
  <w:num w:numId="33">
    <w:abstractNumId w:val="33"/>
  </w:num>
  <w:num w:numId="34">
    <w:abstractNumId w:val="31"/>
  </w:num>
  <w:num w:numId="35">
    <w:abstractNumId w:val="16"/>
  </w:num>
  <w:num w:numId="36">
    <w:abstractNumId w:val="24"/>
  </w:num>
  <w:num w:numId="37">
    <w:abstractNumId w:val="6"/>
  </w:num>
  <w:num w:numId="38">
    <w:abstractNumId w:val="12"/>
  </w:num>
  <w:num w:numId="39">
    <w:abstractNumId w:val="2"/>
  </w:num>
  <w:num w:numId="40">
    <w:abstractNumId w:val="17"/>
  </w:num>
  <w:num w:numId="41">
    <w:abstractNumId w:val="22"/>
  </w:num>
  <w:num w:numId="42">
    <w:abstractNumId w:val="1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NDIwNjU3NrSwMDJV0lEKTi0uzszPAykwqQUAkwAaYywAAAA="/>
  </w:docVars>
  <w:rsids>
    <w:rsidRoot w:val="00B04A8F"/>
    <w:rsid w:val="00006B8E"/>
    <w:rsid w:val="00012003"/>
    <w:rsid w:val="00017D4E"/>
    <w:rsid w:val="00021227"/>
    <w:rsid w:val="00041E20"/>
    <w:rsid w:val="00045B92"/>
    <w:rsid w:val="00055764"/>
    <w:rsid w:val="0006271A"/>
    <w:rsid w:val="00091B82"/>
    <w:rsid w:val="00093F3A"/>
    <w:rsid w:val="0009496B"/>
    <w:rsid w:val="00096037"/>
    <w:rsid w:val="00096B3C"/>
    <w:rsid w:val="000A363A"/>
    <w:rsid w:val="000A537D"/>
    <w:rsid w:val="000B4B65"/>
    <w:rsid w:val="000B533B"/>
    <w:rsid w:val="000C0980"/>
    <w:rsid w:val="000C3127"/>
    <w:rsid w:val="000C5D24"/>
    <w:rsid w:val="000C6B27"/>
    <w:rsid w:val="000D1863"/>
    <w:rsid w:val="000E6838"/>
    <w:rsid w:val="000F18A2"/>
    <w:rsid w:val="00105E32"/>
    <w:rsid w:val="00106844"/>
    <w:rsid w:val="00120AA0"/>
    <w:rsid w:val="00130887"/>
    <w:rsid w:val="00135D43"/>
    <w:rsid w:val="001378AB"/>
    <w:rsid w:val="00143C67"/>
    <w:rsid w:val="00145E18"/>
    <w:rsid w:val="00146ED1"/>
    <w:rsid w:val="00151AA1"/>
    <w:rsid w:val="00154BA4"/>
    <w:rsid w:val="00154D43"/>
    <w:rsid w:val="0015784E"/>
    <w:rsid w:val="00165927"/>
    <w:rsid w:val="001715E2"/>
    <w:rsid w:val="0017197A"/>
    <w:rsid w:val="001777AD"/>
    <w:rsid w:val="00191A51"/>
    <w:rsid w:val="001A1D43"/>
    <w:rsid w:val="001A2BCE"/>
    <w:rsid w:val="001B43A3"/>
    <w:rsid w:val="001B4EDD"/>
    <w:rsid w:val="001C6B20"/>
    <w:rsid w:val="001E7BC0"/>
    <w:rsid w:val="001F3064"/>
    <w:rsid w:val="001F3890"/>
    <w:rsid w:val="00200D50"/>
    <w:rsid w:val="00200FAF"/>
    <w:rsid w:val="00210143"/>
    <w:rsid w:val="00213DD8"/>
    <w:rsid w:val="002168A4"/>
    <w:rsid w:val="002200F9"/>
    <w:rsid w:val="00230D7B"/>
    <w:rsid w:val="00237ADF"/>
    <w:rsid w:val="00241979"/>
    <w:rsid w:val="002504CF"/>
    <w:rsid w:val="00251095"/>
    <w:rsid w:val="002529B8"/>
    <w:rsid w:val="0025399B"/>
    <w:rsid w:val="00257C30"/>
    <w:rsid w:val="00260D7C"/>
    <w:rsid w:val="00266548"/>
    <w:rsid w:val="0027531E"/>
    <w:rsid w:val="00276E1D"/>
    <w:rsid w:val="00282718"/>
    <w:rsid w:val="0028583B"/>
    <w:rsid w:val="00292D3D"/>
    <w:rsid w:val="002A4E39"/>
    <w:rsid w:val="002B5943"/>
    <w:rsid w:val="002C1D5E"/>
    <w:rsid w:val="002E5354"/>
    <w:rsid w:val="00304444"/>
    <w:rsid w:val="003131B9"/>
    <w:rsid w:val="003148E1"/>
    <w:rsid w:val="00315F39"/>
    <w:rsid w:val="00323E18"/>
    <w:rsid w:val="00326F77"/>
    <w:rsid w:val="00336FA2"/>
    <w:rsid w:val="0034001D"/>
    <w:rsid w:val="00344819"/>
    <w:rsid w:val="003542A3"/>
    <w:rsid w:val="003575CE"/>
    <w:rsid w:val="00361687"/>
    <w:rsid w:val="00370704"/>
    <w:rsid w:val="0037371C"/>
    <w:rsid w:val="003743CA"/>
    <w:rsid w:val="0037742B"/>
    <w:rsid w:val="00383E91"/>
    <w:rsid w:val="00384396"/>
    <w:rsid w:val="00396E3D"/>
    <w:rsid w:val="003A0FDE"/>
    <w:rsid w:val="003B7239"/>
    <w:rsid w:val="003C46BA"/>
    <w:rsid w:val="003D5DCB"/>
    <w:rsid w:val="003E3055"/>
    <w:rsid w:val="003E6FC4"/>
    <w:rsid w:val="003F0B6C"/>
    <w:rsid w:val="003F2F4C"/>
    <w:rsid w:val="003F36A7"/>
    <w:rsid w:val="003F4593"/>
    <w:rsid w:val="003F682B"/>
    <w:rsid w:val="00410097"/>
    <w:rsid w:val="004108E5"/>
    <w:rsid w:val="00410C0A"/>
    <w:rsid w:val="004123E1"/>
    <w:rsid w:val="00412FCE"/>
    <w:rsid w:val="00414769"/>
    <w:rsid w:val="004170C9"/>
    <w:rsid w:val="00426AD5"/>
    <w:rsid w:val="00446145"/>
    <w:rsid w:val="00452CD7"/>
    <w:rsid w:val="00452E9A"/>
    <w:rsid w:val="00453E79"/>
    <w:rsid w:val="00461E2E"/>
    <w:rsid w:val="0046446F"/>
    <w:rsid w:val="00465043"/>
    <w:rsid w:val="00471B03"/>
    <w:rsid w:val="00477100"/>
    <w:rsid w:val="004778F7"/>
    <w:rsid w:val="00487337"/>
    <w:rsid w:val="00487678"/>
    <w:rsid w:val="0049132F"/>
    <w:rsid w:val="004A26A6"/>
    <w:rsid w:val="004B2357"/>
    <w:rsid w:val="004B2656"/>
    <w:rsid w:val="004C613E"/>
    <w:rsid w:val="004D47E6"/>
    <w:rsid w:val="004E02B3"/>
    <w:rsid w:val="004E12FE"/>
    <w:rsid w:val="004E3B08"/>
    <w:rsid w:val="004F006C"/>
    <w:rsid w:val="004F3468"/>
    <w:rsid w:val="004F3C2B"/>
    <w:rsid w:val="00503471"/>
    <w:rsid w:val="00505153"/>
    <w:rsid w:val="0052327D"/>
    <w:rsid w:val="005235B7"/>
    <w:rsid w:val="005278C7"/>
    <w:rsid w:val="00531B93"/>
    <w:rsid w:val="005375C1"/>
    <w:rsid w:val="00541CC8"/>
    <w:rsid w:val="005459EF"/>
    <w:rsid w:val="00552094"/>
    <w:rsid w:val="00552CE6"/>
    <w:rsid w:val="00560DCB"/>
    <w:rsid w:val="00567A1E"/>
    <w:rsid w:val="00572620"/>
    <w:rsid w:val="00575A1A"/>
    <w:rsid w:val="00576B29"/>
    <w:rsid w:val="005835BD"/>
    <w:rsid w:val="00587360"/>
    <w:rsid w:val="005A4430"/>
    <w:rsid w:val="005A7D8F"/>
    <w:rsid w:val="005A7FCA"/>
    <w:rsid w:val="005B0529"/>
    <w:rsid w:val="005B1688"/>
    <w:rsid w:val="005B4620"/>
    <w:rsid w:val="005B4830"/>
    <w:rsid w:val="005B500B"/>
    <w:rsid w:val="005B5352"/>
    <w:rsid w:val="005C3139"/>
    <w:rsid w:val="005C3939"/>
    <w:rsid w:val="005D28D4"/>
    <w:rsid w:val="005E21D9"/>
    <w:rsid w:val="005E2937"/>
    <w:rsid w:val="005E55F2"/>
    <w:rsid w:val="005F5E20"/>
    <w:rsid w:val="006023E0"/>
    <w:rsid w:val="00602729"/>
    <w:rsid w:val="0060519F"/>
    <w:rsid w:val="006123E3"/>
    <w:rsid w:val="006155C0"/>
    <w:rsid w:val="00617AC6"/>
    <w:rsid w:val="00620EB0"/>
    <w:rsid w:val="006217EB"/>
    <w:rsid w:val="0062665D"/>
    <w:rsid w:val="00645E0A"/>
    <w:rsid w:val="006512C1"/>
    <w:rsid w:val="00657795"/>
    <w:rsid w:val="0067262D"/>
    <w:rsid w:val="00686AFF"/>
    <w:rsid w:val="006A7EBD"/>
    <w:rsid w:val="006B6743"/>
    <w:rsid w:val="006C0693"/>
    <w:rsid w:val="006C2D53"/>
    <w:rsid w:val="006C4889"/>
    <w:rsid w:val="006C6FF9"/>
    <w:rsid w:val="006C778E"/>
    <w:rsid w:val="006C7C5B"/>
    <w:rsid w:val="006E2C80"/>
    <w:rsid w:val="006F067D"/>
    <w:rsid w:val="006F2872"/>
    <w:rsid w:val="006F3E11"/>
    <w:rsid w:val="006F7789"/>
    <w:rsid w:val="00701171"/>
    <w:rsid w:val="0071048E"/>
    <w:rsid w:val="00712230"/>
    <w:rsid w:val="00713D1E"/>
    <w:rsid w:val="007214C9"/>
    <w:rsid w:val="00726EF5"/>
    <w:rsid w:val="00730919"/>
    <w:rsid w:val="0073320B"/>
    <w:rsid w:val="0073674B"/>
    <w:rsid w:val="007376AB"/>
    <w:rsid w:val="007379C9"/>
    <w:rsid w:val="00743DC3"/>
    <w:rsid w:val="00762E34"/>
    <w:rsid w:val="007634BE"/>
    <w:rsid w:val="00775133"/>
    <w:rsid w:val="00776507"/>
    <w:rsid w:val="007834B5"/>
    <w:rsid w:val="00783D9F"/>
    <w:rsid w:val="00795AB3"/>
    <w:rsid w:val="007B121A"/>
    <w:rsid w:val="007B3F8D"/>
    <w:rsid w:val="007B6582"/>
    <w:rsid w:val="007D03EB"/>
    <w:rsid w:val="007D049F"/>
    <w:rsid w:val="007D0773"/>
    <w:rsid w:val="007D5F04"/>
    <w:rsid w:val="007D7F90"/>
    <w:rsid w:val="007E6D4E"/>
    <w:rsid w:val="007F62E6"/>
    <w:rsid w:val="007F72C3"/>
    <w:rsid w:val="00800870"/>
    <w:rsid w:val="00800D08"/>
    <w:rsid w:val="00801BD2"/>
    <w:rsid w:val="008063DE"/>
    <w:rsid w:val="00807619"/>
    <w:rsid w:val="00811F45"/>
    <w:rsid w:val="008207B5"/>
    <w:rsid w:val="00820B1D"/>
    <w:rsid w:val="00820B5E"/>
    <w:rsid w:val="00831822"/>
    <w:rsid w:val="00840549"/>
    <w:rsid w:val="008424E5"/>
    <w:rsid w:val="00861D98"/>
    <w:rsid w:val="00863E7F"/>
    <w:rsid w:val="00867E46"/>
    <w:rsid w:val="00876B61"/>
    <w:rsid w:val="0088236F"/>
    <w:rsid w:val="008869DF"/>
    <w:rsid w:val="00894810"/>
    <w:rsid w:val="00895B59"/>
    <w:rsid w:val="00895D51"/>
    <w:rsid w:val="00897505"/>
    <w:rsid w:val="008A7F07"/>
    <w:rsid w:val="008B151C"/>
    <w:rsid w:val="008B4CD3"/>
    <w:rsid w:val="008B7142"/>
    <w:rsid w:val="008C66D4"/>
    <w:rsid w:val="008C6A53"/>
    <w:rsid w:val="008C6C1F"/>
    <w:rsid w:val="008D02D6"/>
    <w:rsid w:val="008D06CB"/>
    <w:rsid w:val="008D5B63"/>
    <w:rsid w:val="008D7357"/>
    <w:rsid w:val="008E23FC"/>
    <w:rsid w:val="008E588E"/>
    <w:rsid w:val="008F7B04"/>
    <w:rsid w:val="00903843"/>
    <w:rsid w:val="009056FD"/>
    <w:rsid w:val="009107DA"/>
    <w:rsid w:val="00915226"/>
    <w:rsid w:val="00920BCF"/>
    <w:rsid w:val="00921267"/>
    <w:rsid w:val="00934563"/>
    <w:rsid w:val="00935238"/>
    <w:rsid w:val="0094058C"/>
    <w:rsid w:val="009415F0"/>
    <w:rsid w:val="00941A2C"/>
    <w:rsid w:val="00953BEE"/>
    <w:rsid w:val="0098580D"/>
    <w:rsid w:val="0099553D"/>
    <w:rsid w:val="009A0D4D"/>
    <w:rsid w:val="009A233F"/>
    <w:rsid w:val="009B452D"/>
    <w:rsid w:val="009B514B"/>
    <w:rsid w:val="009B6300"/>
    <w:rsid w:val="009D7AF4"/>
    <w:rsid w:val="009F0093"/>
    <w:rsid w:val="009F0D6A"/>
    <w:rsid w:val="009F10BF"/>
    <w:rsid w:val="009F2D27"/>
    <w:rsid w:val="00A00BA2"/>
    <w:rsid w:val="00A0345C"/>
    <w:rsid w:val="00A03E9D"/>
    <w:rsid w:val="00A066FD"/>
    <w:rsid w:val="00A13846"/>
    <w:rsid w:val="00A217FC"/>
    <w:rsid w:val="00A22DAF"/>
    <w:rsid w:val="00A23EBF"/>
    <w:rsid w:val="00A3107E"/>
    <w:rsid w:val="00A53343"/>
    <w:rsid w:val="00A64BF8"/>
    <w:rsid w:val="00A667F4"/>
    <w:rsid w:val="00A66E72"/>
    <w:rsid w:val="00A704D8"/>
    <w:rsid w:val="00A76348"/>
    <w:rsid w:val="00A83200"/>
    <w:rsid w:val="00A84DE1"/>
    <w:rsid w:val="00A905B1"/>
    <w:rsid w:val="00A90979"/>
    <w:rsid w:val="00A919BE"/>
    <w:rsid w:val="00A93881"/>
    <w:rsid w:val="00AB004F"/>
    <w:rsid w:val="00AB24F8"/>
    <w:rsid w:val="00AB57FB"/>
    <w:rsid w:val="00AB683F"/>
    <w:rsid w:val="00AC51FE"/>
    <w:rsid w:val="00AD42F3"/>
    <w:rsid w:val="00AE2059"/>
    <w:rsid w:val="00AE595C"/>
    <w:rsid w:val="00AF11F2"/>
    <w:rsid w:val="00AF1FF0"/>
    <w:rsid w:val="00B02470"/>
    <w:rsid w:val="00B04A8F"/>
    <w:rsid w:val="00B073A8"/>
    <w:rsid w:val="00B13B40"/>
    <w:rsid w:val="00B16FC1"/>
    <w:rsid w:val="00B21146"/>
    <w:rsid w:val="00B23BF7"/>
    <w:rsid w:val="00B37167"/>
    <w:rsid w:val="00B45EED"/>
    <w:rsid w:val="00B46015"/>
    <w:rsid w:val="00B50225"/>
    <w:rsid w:val="00B729D2"/>
    <w:rsid w:val="00B75B97"/>
    <w:rsid w:val="00B8086D"/>
    <w:rsid w:val="00B812D5"/>
    <w:rsid w:val="00B831DE"/>
    <w:rsid w:val="00B85F2F"/>
    <w:rsid w:val="00B86781"/>
    <w:rsid w:val="00B943B2"/>
    <w:rsid w:val="00B974B6"/>
    <w:rsid w:val="00BA01D3"/>
    <w:rsid w:val="00BA3191"/>
    <w:rsid w:val="00BA7203"/>
    <w:rsid w:val="00BA7B77"/>
    <w:rsid w:val="00BB4470"/>
    <w:rsid w:val="00BB6A77"/>
    <w:rsid w:val="00BC0F66"/>
    <w:rsid w:val="00BC7E79"/>
    <w:rsid w:val="00BE1DAC"/>
    <w:rsid w:val="00BE350E"/>
    <w:rsid w:val="00BE3E13"/>
    <w:rsid w:val="00BE70B3"/>
    <w:rsid w:val="00BF528B"/>
    <w:rsid w:val="00C00999"/>
    <w:rsid w:val="00C077DC"/>
    <w:rsid w:val="00C15F45"/>
    <w:rsid w:val="00C236B4"/>
    <w:rsid w:val="00C241A4"/>
    <w:rsid w:val="00C3505B"/>
    <w:rsid w:val="00C4166E"/>
    <w:rsid w:val="00C51827"/>
    <w:rsid w:val="00C528A5"/>
    <w:rsid w:val="00C55C27"/>
    <w:rsid w:val="00C623E0"/>
    <w:rsid w:val="00C6313F"/>
    <w:rsid w:val="00C63CB0"/>
    <w:rsid w:val="00C64CAE"/>
    <w:rsid w:val="00C71FCB"/>
    <w:rsid w:val="00C871CF"/>
    <w:rsid w:val="00C94470"/>
    <w:rsid w:val="00C97565"/>
    <w:rsid w:val="00CA0B78"/>
    <w:rsid w:val="00CA4497"/>
    <w:rsid w:val="00CC43D6"/>
    <w:rsid w:val="00CC4F8C"/>
    <w:rsid w:val="00CC648F"/>
    <w:rsid w:val="00CC783C"/>
    <w:rsid w:val="00CD1CDE"/>
    <w:rsid w:val="00CE576D"/>
    <w:rsid w:val="00CF03ED"/>
    <w:rsid w:val="00CF69D8"/>
    <w:rsid w:val="00D00BF1"/>
    <w:rsid w:val="00D061D0"/>
    <w:rsid w:val="00D17ED5"/>
    <w:rsid w:val="00D24492"/>
    <w:rsid w:val="00D3059B"/>
    <w:rsid w:val="00D32426"/>
    <w:rsid w:val="00D339FD"/>
    <w:rsid w:val="00D34094"/>
    <w:rsid w:val="00D40A1F"/>
    <w:rsid w:val="00D509DD"/>
    <w:rsid w:val="00D53B96"/>
    <w:rsid w:val="00D546B9"/>
    <w:rsid w:val="00D71624"/>
    <w:rsid w:val="00D729D8"/>
    <w:rsid w:val="00D8089F"/>
    <w:rsid w:val="00D8564D"/>
    <w:rsid w:val="00D87A7E"/>
    <w:rsid w:val="00D95A23"/>
    <w:rsid w:val="00DA0192"/>
    <w:rsid w:val="00DA5122"/>
    <w:rsid w:val="00DA719A"/>
    <w:rsid w:val="00DB4153"/>
    <w:rsid w:val="00DD1517"/>
    <w:rsid w:val="00DD5BA9"/>
    <w:rsid w:val="00DE236E"/>
    <w:rsid w:val="00DE6001"/>
    <w:rsid w:val="00DE7DB8"/>
    <w:rsid w:val="00DF0691"/>
    <w:rsid w:val="00DF230A"/>
    <w:rsid w:val="00DF65EA"/>
    <w:rsid w:val="00E01209"/>
    <w:rsid w:val="00E03C6A"/>
    <w:rsid w:val="00E10B96"/>
    <w:rsid w:val="00E3287E"/>
    <w:rsid w:val="00E416BD"/>
    <w:rsid w:val="00E41B6C"/>
    <w:rsid w:val="00E42C69"/>
    <w:rsid w:val="00E51A82"/>
    <w:rsid w:val="00E534E5"/>
    <w:rsid w:val="00E66921"/>
    <w:rsid w:val="00E709EC"/>
    <w:rsid w:val="00E75D4D"/>
    <w:rsid w:val="00E80F2F"/>
    <w:rsid w:val="00E8293C"/>
    <w:rsid w:val="00E87429"/>
    <w:rsid w:val="00E91849"/>
    <w:rsid w:val="00E9623F"/>
    <w:rsid w:val="00EA2C81"/>
    <w:rsid w:val="00EA71AF"/>
    <w:rsid w:val="00ED7AFF"/>
    <w:rsid w:val="00ED7DC0"/>
    <w:rsid w:val="00EE0152"/>
    <w:rsid w:val="00EE0966"/>
    <w:rsid w:val="00EE110A"/>
    <w:rsid w:val="00EE6D70"/>
    <w:rsid w:val="00EE73D4"/>
    <w:rsid w:val="00EE7A27"/>
    <w:rsid w:val="00EF3A9D"/>
    <w:rsid w:val="00EF6461"/>
    <w:rsid w:val="00F02089"/>
    <w:rsid w:val="00F07472"/>
    <w:rsid w:val="00F113CE"/>
    <w:rsid w:val="00F11516"/>
    <w:rsid w:val="00F11737"/>
    <w:rsid w:val="00F13283"/>
    <w:rsid w:val="00F147B4"/>
    <w:rsid w:val="00F14C70"/>
    <w:rsid w:val="00F21E12"/>
    <w:rsid w:val="00F22826"/>
    <w:rsid w:val="00F2605F"/>
    <w:rsid w:val="00F31B57"/>
    <w:rsid w:val="00F346F0"/>
    <w:rsid w:val="00F40E99"/>
    <w:rsid w:val="00F41D1B"/>
    <w:rsid w:val="00F42E29"/>
    <w:rsid w:val="00F44500"/>
    <w:rsid w:val="00F51389"/>
    <w:rsid w:val="00F55D5E"/>
    <w:rsid w:val="00F62FA1"/>
    <w:rsid w:val="00F63F52"/>
    <w:rsid w:val="00F65AFA"/>
    <w:rsid w:val="00F6F24D"/>
    <w:rsid w:val="00F74614"/>
    <w:rsid w:val="00F8301F"/>
    <w:rsid w:val="00F836B8"/>
    <w:rsid w:val="00F9031E"/>
    <w:rsid w:val="00FA14F3"/>
    <w:rsid w:val="00FA6BEA"/>
    <w:rsid w:val="00FB047B"/>
    <w:rsid w:val="00FB09EC"/>
    <w:rsid w:val="00FB3AD4"/>
    <w:rsid w:val="00FB5031"/>
    <w:rsid w:val="00FC0A9A"/>
    <w:rsid w:val="00FC0D87"/>
    <w:rsid w:val="00FC1ABF"/>
    <w:rsid w:val="00FC4A05"/>
    <w:rsid w:val="00FC4A5F"/>
    <w:rsid w:val="00FC6643"/>
    <w:rsid w:val="00FD244E"/>
    <w:rsid w:val="00FE375E"/>
    <w:rsid w:val="00FE6EFB"/>
    <w:rsid w:val="00FE783F"/>
    <w:rsid w:val="00FF026F"/>
    <w:rsid w:val="00FF6DFC"/>
    <w:rsid w:val="013C546A"/>
    <w:rsid w:val="01F6E262"/>
    <w:rsid w:val="02DD4366"/>
    <w:rsid w:val="02E95FA2"/>
    <w:rsid w:val="03321FCF"/>
    <w:rsid w:val="03DC7875"/>
    <w:rsid w:val="04004F45"/>
    <w:rsid w:val="046F61A5"/>
    <w:rsid w:val="051C029A"/>
    <w:rsid w:val="05A74329"/>
    <w:rsid w:val="06DF1B7A"/>
    <w:rsid w:val="083CEDD1"/>
    <w:rsid w:val="09118CDB"/>
    <w:rsid w:val="09B2A274"/>
    <w:rsid w:val="0B221095"/>
    <w:rsid w:val="0C0B612A"/>
    <w:rsid w:val="0CAD5A7B"/>
    <w:rsid w:val="0E38D44C"/>
    <w:rsid w:val="0EDC0D3D"/>
    <w:rsid w:val="108F31E0"/>
    <w:rsid w:val="1162A1F5"/>
    <w:rsid w:val="122E9AD1"/>
    <w:rsid w:val="12CDCF23"/>
    <w:rsid w:val="12F7B3F3"/>
    <w:rsid w:val="134C97DB"/>
    <w:rsid w:val="1416730F"/>
    <w:rsid w:val="142ACBB5"/>
    <w:rsid w:val="143C068C"/>
    <w:rsid w:val="148A18F6"/>
    <w:rsid w:val="1582D417"/>
    <w:rsid w:val="15ADE990"/>
    <w:rsid w:val="1625E957"/>
    <w:rsid w:val="1716B6F2"/>
    <w:rsid w:val="1791DBD0"/>
    <w:rsid w:val="19A36660"/>
    <w:rsid w:val="1B9551D8"/>
    <w:rsid w:val="1BA167E8"/>
    <w:rsid w:val="1E011D54"/>
    <w:rsid w:val="1E256E4F"/>
    <w:rsid w:val="1ED8B963"/>
    <w:rsid w:val="1EEE9F36"/>
    <w:rsid w:val="1FE73170"/>
    <w:rsid w:val="201D7950"/>
    <w:rsid w:val="21C795FC"/>
    <w:rsid w:val="21FF0415"/>
    <w:rsid w:val="22EAC4BC"/>
    <w:rsid w:val="23DF06F5"/>
    <w:rsid w:val="2457367B"/>
    <w:rsid w:val="2495A1A5"/>
    <w:rsid w:val="250DBD34"/>
    <w:rsid w:val="2641066A"/>
    <w:rsid w:val="2662B1C4"/>
    <w:rsid w:val="268CBAD4"/>
    <w:rsid w:val="282E2C60"/>
    <w:rsid w:val="2AC677FF"/>
    <w:rsid w:val="2AE461FD"/>
    <w:rsid w:val="2C69BADD"/>
    <w:rsid w:val="2C9A13CE"/>
    <w:rsid w:val="2D9A979A"/>
    <w:rsid w:val="2DFE18C1"/>
    <w:rsid w:val="2E35E42F"/>
    <w:rsid w:val="2EBCE0A0"/>
    <w:rsid w:val="2F6A79C9"/>
    <w:rsid w:val="30BFBD83"/>
    <w:rsid w:val="3135B983"/>
    <w:rsid w:val="316D84F1"/>
    <w:rsid w:val="3395DD7E"/>
    <w:rsid w:val="33DCD3E5"/>
    <w:rsid w:val="35D9BB4D"/>
    <w:rsid w:val="35E1A8D3"/>
    <w:rsid w:val="36E6A69D"/>
    <w:rsid w:val="377D7934"/>
    <w:rsid w:val="38E25E5A"/>
    <w:rsid w:val="3AB96351"/>
    <w:rsid w:val="3C0E8CFF"/>
    <w:rsid w:val="3C3C1CEA"/>
    <w:rsid w:val="3C8059B0"/>
    <w:rsid w:val="3C848607"/>
    <w:rsid w:val="3CB39197"/>
    <w:rsid w:val="3DF87B9F"/>
    <w:rsid w:val="3EB983D8"/>
    <w:rsid w:val="3F0214A8"/>
    <w:rsid w:val="3F9ED215"/>
    <w:rsid w:val="4094BED7"/>
    <w:rsid w:val="41BF7AA3"/>
    <w:rsid w:val="4379D344"/>
    <w:rsid w:val="43DB70A1"/>
    <w:rsid w:val="44869BDE"/>
    <w:rsid w:val="44AEF159"/>
    <w:rsid w:val="4541911F"/>
    <w:rsid w:val="4859DEEE"/>
    <w:rsid w:val="495EDCB8"/>
    <w:rsid w:val="49A4C96E"/>
    <w:rsid w:val="4B7CB528"/>
    <w:rsid w:val="4D381D02"/>
    <w:rsid w:val="4FC94E85"/>
    <w:rsid w:val="4FCE1E3C"/>
    <w:rsid w:val="505D9075"/>
    <w:rsid w:val="50D896BA"/>
    <w:rsid w:val="50E08440"/>
    <w:rsid w:val="5180A428"/>
    <w:rsid w:val="524493AB"/>
    <w:rsid w:val="527C54A1"/>
    <w:rsid w:val="52BB8919"/>
    <w:rsid w:val="534B0889"/>
    <w:rsid w:val="5410377C"/>
    <w:rsid w:val="545BED01"/>
    <w:rsid w:val="549CBFA8"/>
    <w:rsid w:val="55008291"/>
    <w:rsid w:val="5790986B"/>
    <w:rsid w:val="595BD825"/>
    <w:rsid w:val="596C235C"/>
    <w:rsid w:val="597030CB"/>
    <w:rsid w:val="597E8C0C"/>
    <w:rsid w:val="5993A393"/>
    <w:rsid w:val="5A202BBF"/>
    <w:rsid w:val="5A68C375"/>
    <w:rsid w:val="5BB3904F"/>
    <w:rsid w:val="5CCB4455"/>
    <w:rsid w:val="5D873BDA"/>
    <w:rsid w:val="5DA02491"/>
    <w:rsid w:val="5DA72D4D"/>
    <w:rsid w:val="5DBF0748"/>
    <w:rsid w:val="5ECE0965"/>
    <w:rsid w:val="5FDF724F"/>
    <w:rsid w:val="5FFFECB0"/>
    <w:rsid w:val="6002E517"/>
    <w:rsid w:val="62B88486"/>
    <w:rsid w:val="6351FF04"/>
    <w:rsid w:val="65D7FBE5"/>
    <w:rsid w:val="65F02548"/>
    <w:rsid w:val="67F55A97"/>
    <w:rsid w:val="683BF09D"/>
    <w:rsid w:val="6A1B88FD"/>
    <w:rsid w:val="6A65BEE2"/>
    <w:rsid w:val="6BF89CB5"/>
    <w:rsid w:val="6C1B22B2"/>
    <w:rsid w:val="6CEBF46B"/>
    <w:rsid w:val="6DDEEF37"/>
    <w:rsid w:val="6F982337"/>
    <w:rsid w:val="6FAA3AB4"/>
    <w:rsid w:val="70063F5D"/>
    <w:rsid w:val="7043A883"/>
    <w:rsid w:val="704B9609"/>
    <w:rsid w:val="709524D4"/>
    <w:rsid w:val="713C63A4"/>
    <w:rsid w:val="71878DEC"/>
    <w:rsid w:val="7281B916"/>
    <w:rsid w:val="72A89C35"/>
    <w:rsid w:val="72FEBADA"/>
    <w:rsid w:val="756F0515"/>
    <w:rsid w:val="75B7D201"/>
    <w:rsid w:val="775C4AC8"/>
    <w:rsid w:val="7917DDB9"/>
    <w:rsid w:val="79D94FF2"/>
    <w:rsid w:val="7AB3AE1A"/>
    <w:rsid w:val="7AE63B42"/>
    <w:rsid w:val="7B132297"/>
    <w:rsid w:val="7B1A52F5"/>
    <w:rsid w:val="7D1FCEA6"/>
    <w:rsid w:val="7EF08EAC"/>
    <w:rsid w:val="7F10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EB56AF"/>
  <w14:defaultImageDpi w14:val="300"/>
  <w15:docId w15:val="{4088321D-F5F1-4297-84A9-1A23913C7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582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qFormat/>
    <w:rsid w:val="00146ED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4A8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B04A8F"/>
    <w:rPr>
      <w:rFonts w:ascii="Times New Roman" w:eastAsia="Times New Roman" w:hAnsi="Times New Roman" w:cs="Times New Roman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A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A8F"/>
    <w:rPr>
      <w:rFonts w:ascii="Lucida Grande" w:eastAsia="Times New Roman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4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4A8F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B04A8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04A8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3E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E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E7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E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E79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A0B7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46ED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calog-highlight-search-1">
    <w:name w:val="acalog-highlight-search-1"/>
    <w:basedOn w:val="DefaultParagraphFont"/>
    <w:rsid w:val="00541CC8"/>
  </w:style>
  <w:style w:type="character" w:customStyle="1" w:styleId="acalog-highlight-search-2">
    <w:name w:val="acalog-highlight-search-2"/>
    <w:basedOn w:val="DefaultParagraphFont"/>
    <w:rsid w:val="00CF0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eacecorps.gov/volunteer/what-volunteers-do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ies0 xmlns="ebbafc90-9cdd-4a1a-92dc-80d8557367f4">PC Prep</Categories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5D9F049D31743B6DBE46F88F2CBA8" ma:contentTypeVersion="1" ma:contentTypeDescription="Create a new document." ma:contentTypeScope="" ma:versionID="d656f9b8cca8f30ac4437c1c70b0c09f">
  <xsd:schema xmlns:xsd="http://www.w3.org/2001/XMLSchema" xmlns:xs="http://www.w3.org/2001/XMLSchema" xmlns:p="http://schemas.microsoft.com/office/2006/metadata/properties" xmlns:ns2="ebbafc90-9cdd-4a1a-92dc-80d8557367f4" targetNamespace="http://schemas.microsoft.com/office/2006/metadata/properties" ma:root="true" ma:fieldsID="e81fa1b2b85553dfc133d6d2301bb655" ns2:_="">
    <xsd:import namespace="ebbafc90-9cdd-4a1a-92dc-80d8557367f4"/>
    <xsd:element name="properties">
      <xsd:complexType>
        <xsd:sequence>
          <xsd:element name="documentManagement">
            <xsd:complexType>
              <xsd:all>
                <xsd:element ref="ns2:Categori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afc90-9cdd-4a1a-92dc-80d8557367f4" elementFormDefault="qualified">
    <xsd:import namespace="http://schemas.microsoft.com/office/2006/documentManagement/types"/>
    <xsd:import namespace="http://schemas.microsoft.com/office/infopath/2007/PartnerControls"/>
    <xsd:element name="Categories0" ma:index="8" nillable="true" ma:displayName="Categories" ma:internalName="Categori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4D7E70-257F-4AD1-8FE9-C8AC6AF8BBD0}">
  <ds:schemaRefs>
    <ds:schemaRef ds:uri="http://schemas.microsoft.com/office/2006/metadata/properties"/>
    <ds:schemaRef ds:uri="http://schemas.microsoft.com/office/infopath/2007/PartnerControls"/>
    <ds:schemaRef ds:uri="ebbafc90-9cdd-4a1a-92dc-80d8557367f4"/>
  </ds:schemaRefs>
</ds:datastoreItem>
</file>

<file path=customXml/itemProps2.xml><?xml version="1.0" encoding="utf-8"?>
<ds:datastoreItem xmlns:ds="http://schemas.openxmlformats.org/officeDocument/2006/customXml" ds:itemID="{C8D85A88-9439-424C-94BD-85D99FDDE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bafc90-9cdd-4a1a-92dc-80d8557367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987890-A4A9-4804-9DCD-9B1E42C997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AD42C0-95A0-4955-8ED8-DC03A662E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Corps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yton Kennedy</dc:creator>
  <cp:lastModifiedBy>Minnich Spuhler, Donna</cp:lastModifiedBy>
  <cp:revision>3</cp:revision>
  <cp:lastPrinted>2016-08-30T14:13:00Z</cp:lastPrinted>
  <dcterms:created xsi:type="dcterms:W3CDTF">2023-01-25T18:24:00Z</dcterms:created>
  <dcterms:modified xsi:type="dcterms:W3CDTF">2023-01-2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5D9F049D31743B6DBE46F88F2CBA8</vt:lpwstr>
  </property>
</Properties>
</file>